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ปฏิสัมพันธ์ระหว่างมนุษย์และคอมพิวเตอร์</w:t>
      </w:r>
      <w:r>
        <w:t xml:space="preserve"> </w:t>
      </w:r>
      <w:r>
        <w:t xml:space="preserve">(เช้า)</w:t>
      </w:r>
      <w:r>
        <w:t xml:space="preserve"> </w:t>
      </w:r>
      <w:r>
        <w:t xml:space="preserve">181167</w:t>
      </w:r>
    </w:p>
    <w:p>
      <w:pPr>
        <w:pStyle w:val="Date"/>
      </w:pPr>
      <w:r>
        <w:t xml:space="preserve">วันจันทร์ที่</w:t>
      </w:r>
      <w:r>
        <w:t xml:space="preserve"> </w:t>
      </w:r>
      <w:r>
        <w:t xml:space="preserve">18</w:t>
      </w:r>
      <w:r>
        <w:t xml:space="preserve"> </w:t>
      </w:r>
      <w:r>
        <w:t xml:space="preserve">พฤษจิก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รีย์พัชร) สวัสดีค่ะทุก ๆ คนค่ะ สวัสดีนะคะ อาจารย์ถามงานก่อนได้ไหม งานที่เลือกกันไว้ของกลุ่มที่ 1 และกลุ่มที่ 2 1 กับ 2 ติดปัญหาอะไรหรือไม่คะ มีใครอยากจะถามไหม ถ้ากลัวว่าอาจารย์ฟังไม่รู้เรื่อง หนูเขียนก็ได้นะคะ เขียนลงไปในกลุ่มก็ได้ ถามลงไปในกลุ่มได้เลยนะคะ เขียนเข้าไปในกลุ่ม LINE ได้เลยนะคะ อาจารย์จะได้ทราบว่าหนูติดปัญหาอะไร เพราะว่าสัปดาห์หน้าใช่ไหมคะ สัปดาห์หน้าเราถึงจะนำเสนอกัน ไม่เป็นอะไร หนูดูที่หน้าจอก่อนนะคะ ดูที่หน้าจอ จำได้ไหม ที่อาจารย์เคยบอกครั้งแรกว่าเข้ามาถึงปุ๊บ จะเป็นการ Pop up หน้าจอที่ Pop up ขึ้น อันนี้เป็น Eye Droper Update นะคะ ตัวนี้อาจารย์ไม่ได้เปิดเลยนะคะ อาจารย์ไม่ได้เปิด อาจารย์เปิดแค่ตัว Drive ของ HCI ที่อาจารย์สอนพวกหนู แต่ตัวที่ Pop up ขึ้นมาตัวนี้ โดยปกติแล้วนะคะ ตัวใดก็ตามที่ Pop Up ขึ้นมามันจะมีเป็นลักษณะของเป็นดาบ 2 คมเลย ถ้าหนูกดโดยที่หนูไม่อ่าน อาจเสียเงินได้เมื่อหนูทำการ Login แล้ว เวลาที่หนู Login เสร็จ ใบเสร็จกับหนูในอีเมล แล้วถ้าหนูไม่ทำการจ่าย ก็จะมีคนตามล่านะคะ เป็นคล้ายกับตำรวจทาง IT พวกนี้ อันนี้แนะนำเลยนะคะ ถ้า Pop up อะไรขึ้นมา กดออกได้เลยนะคะ กดกากบาทได้เลยนะคะ เราไม่ได้ตั้งใจเปิดเราก็ไม่ต้องดูค่ะ ดูในสไลด์นะคะ ครั้งที่แล้วเรารู้โครงสร้างของ HCI นะ เรารู้ว่าองค์ประกอบของเขาเป็นอย่างไรบ้าง คราวนี้เราจะมารู้เลย ว่าความสามารถและพฤติกรรมของมนุษย์ที่ใช้คอมพิวเตอร์ เราจะทำอย่างไร เอาแล้ว เด็ก ๆ ทุกคนเป็นมนุษย์ อาจารย์ขออนุญาตยืนนะคะ เห็นชัดอยู่นะลูกนะ เห็นชัดอยู่นะคะ เห็นนะ เป็นห่วงว่าเด็กไม่เห็น มีความเป็นห่วง ครั้งที่เราใครจำได้ไหมคะ ว่า HCI ย่อมาจากอะไร H คืออะไร C คืออะไร แล้ว I คืออะไร ตรงตัวเป๊ะ คำตอบข้อแรกอยู่ในหน้าจอ คำตอบตัวที่ 2 เป็นในลักษณะของการติดตามสื่อสาร คำตอบตัวที่ 3 คือ สิ่งที่อยู่ข้างหน้าหนู เขาเรียกว่าอะไร HCI ตรงตัวเลยลูก แปลว่าอะไร ใครตอบได้ยกมือได้เลยนะคะ ยกมือขึ้นมาเลย ผิดถูกไม่เป็นอะไรค่ะ อาจารย์อยากได้ความกล้าเฉย ๆ ยกมือได้เลยลูก ยกมือ ไม่เป็นอะไรลูก เดี๋ยวพี่ล่ามแปลให้ ได้ไหมคะ H คืออะไร ลูก H H H H คืออะไรคะ ในหน้าจอเขียนว่าอะไรลูกบรรทัดแรก H อ่านว่าอะไรคะ ใครอ่านได้หนูยกมือเลยลูก หนูยกมือเลย ใครตอบได้หนูยกมือเลยลูก ยกมือ แล้วบอกว่า H คือ นี่คือ นี่คือคำตอบของตัว H ตัวแรกเลย ยกมือได้เลยนะคะ ยกมือขึ้นเลย ใครได้ยกมือเลยค่ะ นี่คือคำตอบค่ะนี่ H โอเคค่ะ Human โอเค Human คราวนี้ถ้า I ล่ะ เป็นการติดต่อ I คือการติดต่อลูก อันนี้คือพื้นฐานทางภาษาอังกฤษนิดหนึ่งนะ มีคำอะไรบ้างคะ ที่ใช้คำว่า</w:t>
      </w:r>
      <w:r>
        <w:t xml:space="preserve"> </w:t>
      </w:r>
      <w:r>
        <w:t xml:space="preserve">“</w:t>
      </w:r>
      <w:r>
        <w:t xml:space="preserve">การติดต่อ</w:t>
      </w:r>
      <w:r>
        <w:t xml:space="preserve">”</w:t>
      </w:r>
      <w:r>
        <w:t xml:space="preserve"> </w:t>
      </w:r>
      <w:r>
        <w:t xml:space="preserve">Inter อะไรเอ่ยลูก Inter… Intersection เป็น… ไม่ใช่ลูก มันเป็นการแทรกแล้ว Inter… เวลาที่หนูคุยไลน์ เวลาที่หนูคุยไลน์ หนูกดวิดีโอคอลนั่นแหละค่ะ คือการอะไรลูกเวลาที่หนูคุย LINE LINE จะมีการโทรใช่ไหมคะ มีโทร กับวิดีโอคอล เวลาที่หนูกดวิดีโอคอลปั๊บ หนูเห็นอะไรคะ เห็นหน้าตัวเอง ถ้าปลายทางเขาไม่ได้เปิดกล้องใช่หรือไม่ เป็นการรอคอยให้เขาเปิดกล้อง นั่นคือการติดต่อสื่อสาร เขากำลัง Connect หาค่ะ เขากำลัง Connect คุณ ๆ ๆ เปิดกล้องสิ เราเปิดกล้องแล้วนะ อย่างนี้ เมื่อปลายทางเปิดกล้องปุ๊บ การ Interface เกิดขึ้น I คือ การ Interface Human Interface คราวนี้ตัว C เพราะ HCI หลักการคนเกิดการติดต่อสื่อสาร แล้ว C คืออะไรลูก Connect ใช่ค่ะ หรือ Communication นั่นเอง ทำอย่างไรให้คนสามารถที่จะ Interface ถึงกันและกันได้ จนส่งผลทำให้… เขาเลยมีเส้นในการเชื่อมต่อ ถูกไหมคะ มีการเชื่อมต่ออยู่ด้านบน เราไม่รู้หรอกค่ะ ว่า ณ เวลานี้ เช่น อาจารย์แอนอยู่เมืองไทย อาจารย์ติดต่อคนที่อยู่ยุโรปห่างจากเรา 12 ชั่วโมง ขอยกตัวอย่าง ชัวร์เลยนะคะ แคนาดา เขาห่างจากเรา 12 ชั่วโมง ห่างกับเรา 3 โมงนะ 9 โมงกับอีก 20 นาที เท่ากับของเขา 3 ทุ่ม 20 นาที คราวนี้ แล้วนาฬิกาของเขาและของเรารู้ได้อย่างไร ก็เกิดการติดต่อสื่อสารจากอะไรคะ ดาวเทียม หนูเข้าใจคำว่า</w:t>
      </w:r>
      <w:r>
        <w:t xml:space="preserve"> </w:t>
      </w:r>
      <w:r>
        <w:t xml:space="preserve">“</w:t>
      </w:r>
      <w:r>
        <w:t xml:space="preserve">ดาวเทียม</w:t>
      </w:r>
      <w:r>
        <w:t xml:space="preserve">”</w:t>
      </w:r>
      <w:r>
        <w:t xml:space="preserve"> </w:t>
      </w:r>
      <w:r>
        <w:t xml:space="preserve">อยู่ใช่ไหมลูก ดาวเทียมทำการส่ง ส่งสัญญาณคราวนี้เป็นคำถามที่เด็กน้อยน่าจะผ่านหูมาเยอะแล้ว ดาวเทียมไทยชื่อว่าอะไรลูก หลายชื่อค่ะ หลายชื่อค่ะ มี 2 ชื่อเลย ดาวเทียมของไทยที่ส่งขึ้นไปชื่อว่าอะไรลูก Search หาได้ค่ะ Google ถือเป็นแอปพลิเคชันหนึ่งค่ะ ในการค้นหา หนูพิมพ์คำว่า</w:t>
      </w:r>
      <w:r>
        <w:t xml:space="preserve"> </w:t>
      </w:r>
      <w:r>
        <w:t xml:space="preserve">“</w:t>
      </w:r>
      <w:r>
        <w:t xml:space="preserve">ดาวเทียม ไทย</w:t>
      </w:r>
      <w:r>
        <w:t xml:space="preserve">”</w:t>
      </w:r>
      <w:r>
        <w:t xml:space="preserve"> </w:t>
      </w:r>
      <w:r>
        <w:t xml:space="preserve">พิมพ์ได้ลูกเปิด google เลย เปิด Google อะไรนะลูก ทีออส กับ… ไทยโชติ ใช่ค่ะ ใช่ ถามเพื่ออีกคะแนนหนึ่ง 3 แต้มแล้ว เขาสำรวจอะไร ทรัพยากร จำคะแนนตัวเองเอาไว้นะคะ อาจารย์ลืมเอาไว้ในรถ 3 แต้ม จำไว้นะ และเพื่อนข้าง ๆ 1 แต้ม จำไว้นะคะ 1 แต้ม จำไว้นะ โอเค อาจารย์ลืมเอาแผ่นมา ลืมจริง ๆ ไม่เป็นอะไร เดี๋ยวจดได้ มา สไลด์อันนี้อาจารย์ยังไม่ได้เอาขึ้นให้นะคะ เดี๋ยวอาจารย์เอาขึ้นให้นะคะ นะคะ เดี๋ยวอาขึ้นให้ หนูดูภาพทางด้านหน้าจอได้เลย ตัวนี้อาจารย์จะให้หนูดูในเรื่องของมนุษย์ ความสามารถของพฤติกรรมของมนุษย์ ดูสิว่ามนุษย์เขามีพฤติกรรมอะไร เขาสามารถอย่างไร ในการติดต่อสื่อสาร เขาจึงบอกว่าด้านแรกเลย มี 3 ด้านหลัก ๆ เลยนะคะ หนูจำให้มั่น ๆ เลยว่า อย่างแรก คือ การช่องทางการรับเข้า-ออกที่เกี่ยวกับการมองเห็น โอเคนะ การมองเห็น ที่เกี่ยวกับการได้ยิน หรือฟัง การสัมผัส และการเคลื่อนไหว ด้านที่ 2 คือ ความจำของมนุษย์ ประกอบด้วย 3 ส่วนด้วยกัน คือเกี่ยวกับประสาทและความรู้สึก ที่เรียกว่า</w:t>
      </w:r>
      <w:r>
        <w:t xml:space="preserve"> </w:t>
      </w:r>
      <w:r>
        <w:t xml:space="preserve">“</w:t>
      </w:r>
      <w:r>
        <w:t xml:space="preserve">Senenary Memory</w:t>
      </w:r>
      <w:r>
        <w:t xml:space="preserve">”</w:t>
      </w:r>
      <w:r>
        <w:t xml:space="preserve"> </w:t>
      </w:r>
      <w:r>
        <w:t xml:space="preserve">ที่เรียกว่า</w:t>
      </w:r>
      <w:r>
        <w:t xml:space="preserve"> </w:t>
      </w:r>
      <w:r>
        <w:t xml:space="preserve">“</w:t>
      </w:r>
      <w:r>
        <w:t xml:space="preserve">Short-term memory</w:t>
      </w:r>
      <w:r>
        <w:t xml:space="preserve">”</w:t>
      </w:r>
      <w:r>
        <w:t xml:space="preserve"> </w:t>
      </w:r>
      <w:r>
        <w:t xml:space="preserve">และการจดจำระยะยาว 3. การประมวลผลของมนุษย์ประกอบไปด้วยการหาเหตุผลการแก้ไขข้อปัญหาต่าง ๆ เช่น การใช้ Skill หรือการใช้ทักษะ หรือการเรียนรู้จากความผิดพลาดนะคะ หรือการเรียนรู้จากการผิดพลาด ซึ่งทุกคนได้ทำมาแล้วค่ะ แต่หนูได้ทราบว่า หนูแยกออกเป็น 3 ด้าน เราลองมาดูทีละด้านนะคะ เรามาลองดูทีละด้านกันนะคะ ด้านแรก อ้าว การรับเข้า-ออกเป็นอย่างไรคะ ก็คือการมองเห็น อาศัยอยู่ 2 ขั้นตอน 1. หนูรับรู้ทางกายภาพ ผ่านทางสิ่งเร้าภายนอก 2. การประมวลผลและแปลจากสิ่งเร้า ยกตัวอย่างเช่น อาจารย์ยกตัวอย่างแล้วนะคะ ด้านหน้าของเด็ก ๆ เรียกว่าอะไรคะ ที่อยู่ด้านหน้า ด้านหน้าของหนูเรียกว่า… ด้านหน้าของเด็ก ๆ คืออะไรคะ มองตา… ตาหนูมองจ้องมาข้างหน้าคืออะไรลูก แล้วแต่นะคะ ตอนนี้ไม่มีใครถูก ไม่มีใครผิด มันขึ้นอยู่กับสายตาของเราว่าเรามองอะไร โอเคไหม ตอบได้เลยลูก ตอบกันหน่อยค่ะลูก ใครก็ได้ยกมือขึ้นค่ะ ยกมือขึ้นลูก เร็ว ยกมือเลยลูก ครับ คอมพิวเตอร์ เขาถือเป็นสิ่งเร้าใช่หรือไม่คะ คือ… ไม่รู้ล่ะ เราเดินเข้ามาปั๊บ เราเห็นคอมพิวเตอร์ปุ๊บ หนูกดเปิดปั๊บเลยใช่หรือไม่คะ เขาเป็นสิ่งเร้าที่มีผลกระทบต่อจิตใจของเรา แต่… แต่ละคนไม่เหมือนกัน แต่ถ้าคน ๆ นั้นไม่ชอบคอมพิวเตอร์ ย้ำไว้นะคะ เขาไม่ได้ชอบคอมพิวเตอร์ ยกตัวอย่าง อาจารย์เป็นต้น อาจารย์ไม่เคยคิดจะเรียนคอมพิวเตอร์เลย ไม่เคยคิดเลย อาจารย์อยากเป็นพยาบาล อาจารย์อยากเป็นเลขานุการ อาจารย์อยากเป็นครูคณิตศาสตร์ แต่เมื่อเดินเข้ามาแล้ว คอมพิวเตอร์ถือไม่ใช่สิ่งเร้าของอาจารย์เลย อาจารย์เลยมองว่าการที่เราเก่งคอมพิวเตอร์ได้ อาจารย์ต้องเป็น Hacker ได้ ถ้าอาจารย์เป็น Hacker ไม่ได้ อาจารย์ถือว่าอาจารย์เป็นนักคอมพิวเตอร์ไม่ได้ อาจารย์ไม่ได้ว่าคุณตำรวจนะคะ คุณตำรวจเองก็ขโมยเป็น สะเดาะกุญแจเป็น มีตัวอย่างเลยล่ะค่ะ ไม่ใช่ตัวอย่าง เป็นของจริง อาจารย์โดนยกเค้า คนยกเค้า คือ ตกมายกเค้าของอาจารย์ไปหมดเลย เงินเดือนของอาจารย์อัตราจ้าง ไม่เหลือเลยนะคะ จับได้ค่ะ อันนี้จับได้ 2. การประมวลผลและแปลความหมายจากสิ่งเร้า หนูเห็นคอมพิวเตอร์อยู่ด้านหน้า สิ่งแรกเลยหนูจะมองปุ๊บ คือ การกดปุ่ม Power ถูกไหมคะ แต่หนูรู้ได้อย่างไรว่านั่นคือปุ่ม Power เพราะสมองหนูประมวลผลแล้วว่าปุ่มนี้มันควรเป็น Power แล้วถ้าติต่างว่า ยกตัวอย่างว่า ถ้าปลั๊กทั้งหมดมันถูกถอดออกหมด สิ่งเร้าของหนูคืออะไรคะ อย่างน้อยก็เสียบก่อนล่ะ ใช่ไหมคะ แล้วค่อยเปิด นั่นคือการ Vision คือ การมองเห็นเฉย ๆ นะคะ นี่คือการมองเห็นเลย มนุษย์เราทำได้ คือ การมองปุ๊บ จับปั๊บ จบเลยค่ะ บางคนทำได้แค่ขั้นตอนที่ 1 คือ ได้แค่สิ่งเร้า แล้วเขาก็กระทำกับสิ่งเร้าแล้วจบ แต่เขาไม่รู้เลยว่าตัวเขาเองนี่ สมองถูกการประมวลผลแล้ว และเด็ก ๆ ทุกคน อาจารย์ก็มั่นใจว่าหนูประมวลผลนี่ ในสมองของหนูน่ะ คอมพิวเตอร์เราเปิดแล้วจะเข้าถึงอะไร ในสมองหนูเริ่มแปลความหมายแล้วถูกไหมคะ เพราะอาจารย์บอกว่าดาวเทียมคืออะไร คราวนี้เริ่มหาแล้ว ไทยคม เกิด Pop Up อะไร คือ การประมวลผลในสมองเรา คือ การพิมพ์ถูก ๆ ไหมคะ การพิมพ์ลงไปนั้น คือ การประมวลผลจากสมองเรา ว่าดาวเทียมเราจะรู้ได้อย่างไรคะ ว่าเราต้องวรรค อันนี้ขึ้นอยู่กับเทคนิคของแต่ละบุคคลในการค้นหานะคะ นี่เป็นการค้นหา ด้านแรกไปแล้ว มาต่อค่ะ ต่อค่ะ เขาเลยบอกว่า จากการรับเข้าแล้วก็ออก โดยการมองเห็นของมนุษย์ มี 2 อย่างด้วยกันเลยค่ะ 1. บางอย่างที่มนุษย์ไม่สามารถมองเห็น คือ การประมวลผล หนูกดเปิดเครื่องปั๊บ หนูไม่เห็นเลยใช่ไหมคะในการวิ่ง ฮาร์ดดิสก์เขาวิ่งอย่างไร มี RAM อะไร หนูไม่เห็นเลย นอกเสียจากว่าตอนหนูเปิดเครื่องปั๊บ ให้หนูกดปุ่มเบรก กดเบรก กด ๆ ๆ เบรกไว้ เขาจะหยุดในการประมวล ณ เวลานั้น ๆ อันนี้เป็นการหยุดนะคะ หยุดให้เห็นว่าข้างในมีอะไรบ้างนะคะ เดี๋ยวอาจารย์จะให้หนูเข้าในเรื่องของ Dot Promt รู้จักคำว่า</w:t>
      </w:r>
      <w:r>
        <w:t xml:space="preserve"> </w:t>
      </w:r>
      <w:r>
        <w:t xml:space="preserve">“</w:t>
      </w:r>
      <w:r>
        <w:t xml:space="preserve">Prompt</w:t>
      </w:r>
      <w:r>
        <w:t xml:space="preserve">”</w:t>
      </w:r>
      <w:r>
        <w:t xml:space="preserve"> </w:t>
      </w:r>
      <w:r>
        <w:t xml:space="preserve">ไหมลูก C Prompt เดี๋ยวให้ทำวันนี้ค่ะ ในการเรียก Prompt ทั้งหมดนะคะ ลักษณะที่ 2 ความสามารถในการแปล หรือตีความหมาย ทำใหมนุษย์สามารถสร้างภาพขึ้นเองได้จากข้อมูลที่ไม่สมบูรณ์ยกตัวอย่างเลย ว่าตอนนี้หนูกำลังจะออกแบบเกม หนูรู้แล้วล่ะว่าเกมของเรานี่ จะเป็นเกมต่อสู้นะ แล้วเกมต่อสู้ยังไม่รู้เลยว่าหน้าตามันเป็นอย่างไร ใครเป็นคนเล่น แล้วรูปร่างเป็นอย่างไร แล้วเขามีกระบวนการในการต่อสู้อย่างไร เช่น เขาทำการตัดต้นไม้ เพื่อที่จะไปสร้างบ้าน นี่คือ Mission ของติต่างนะคะ อันนี้ติต่าง ซึ่งเราไม่รู้เลย ว่าไอ้ต้นไม้ที่ตัดนั้นน่ะ เป็นต้นอะไร เลยทำการออกแบบระบบคอมพิวเตอร์ สร้างขึ้นมา เป็นระบบบคอมพิวเตอร์ 1 ระบบเลยค่ะ ถ้าเราจะสร้างระบบคอมพิวเตอร์ได้ เราต้องตีความหมายได้ แล้วมนุษย์นี่ ต้องสร้างภาพขึ้นเองได้จากข้อมูลที่ไม่สมบูรณ์ จำไว้นะคะ ไม่ใช่ข้อมูลที่สมบูรณ์ ข้อมูลที่ไม่สมบูรณ์ คือ Information ข้อมูลที่ไม่สมบูรณ์ คือ Data Data มีเยอะแยะมากมายค่ะ เก้าอี้ 1 2 3 4 5 ถือเป็น Data แต่ถ้าจำแนกได้ว่าเก้าอี้ที่มีพนักพิงสีน้ำตาล ที่เปื้อนสีมีกี่ตัว อันนี้คือ Information แล้ว หรือ… เป็นการจำแนกพื้นฐานว่านี่นะ คือการเปื้อนสีนะ เท่าที่อาจารย์เห็นในตานะคะ 1 2 การเปื้อน เปื้อนมากเปื้อนน้อยเท่ากับเท่าไร เกิดการประมวลผลอีก ขึ้นอยู่กับแต่ละคนอีกล่ะค่ะ ว่าใครจะมองตรงไหนนะคะ ต่อมาค่ะ ในห้องนี้อาจารย์มั่นใจว่าเด็กทุกคนมองเห็น หนูแแมีกระจกตา หนูมีเลนส์ตา เลนส์ตาของหนูมีจุดรับแสงและสะท้อนไปด้านหลังของดวงตา อาจารย์ไม่ได้มาพูดถึงเรื่องของอวัยวะนะคะ ไม่ได้พูดถึงเรื่องอวัยวะนะ แค่พูดให้หนูเข้าใจเฉย ๆ ว่าดวงตามี 2 ส่วนด้วยกัน คือ กระจกตาและเลนส์ตา ซึ่งเป็นจุดรับแสงและสะท้อนภาพไปด้านหลังของดวงตา ตาเรามองเห็นด้านหน้า แล้วสะท้อนออกไปด้านหลัง เกิดมาเป็นภาพ 1 ภาพ ส่งให้กับสมองของเราข้างหลังค่ะ ว่า อ๋อ จอคอมพิวเตอร์ของเราเป็นสี่เหลี่ยมนะ และสี่เหลี่ยมของเรานี่ เป็นสี่เหลี่ยมอะไรอีก เป็นสี่เหลี่ยมอะไรลูก สี่เหลี่ยมผืนผ้า ถามว่าทำไมต้องเป็นสี่เหลี่ยมผืนผ้า ก็นักคอมพิวเตอร์อีกแหละ ก็เขามองว่าภาพทั้งหมด อยากจะให้มีความเห็นกว้างขึ้น เหมือน Panorama ค่ะ เวลาถ่ายรูป ก็เป็นความคิดของหนึ่งคน ที่เป็นความคิดไม่สมบูรณ์ สร้างออกมาเป็นระบบนะคะ คราวนี้ เยื่อชั้นในของลูกตา ที่เรียกว่า</w:t>
      </w:r>
      <w:r>
        <w:t xml:space="preserve"> </w:t>
      </w:r>
      <w:r>
        <w:t xml:space="preserve">“</w:t>
      </w:r>
      <w:r>
        <w:t xml:space="preserve">Ratina</w:t>
      </w:r>
      <w:r>
        <w:t xml:space="preserve">”</w:t>
      </w:r>
      <w:r>
        <w:t xml:space="preserve"> </w:t>
      </w:r>
      <w:r>
        <w:t xml:space="preserve">คือ รับภาพ 2 ลักษณะ คือ 1 ทรงกระบอก 2. ทรงกรวย เป็นร่องของดวงตานะคะ อันนี้อาจารย์มั่นใจว่าหนูน่าจะผ่านเรื่องของดวงตามาแล้วนะ ดวงตาของเรานะคะ พอลากผ่านขึ้นมา อาจารย์ทำอย่างไรดีน้อ จะเขียนเป็นภาพ เอาเก็บไว้ในไหนนี่ โน้ตก็ได้ ใส่โน้ต ใส่โน้ต ใส่โน้ต อ๋อ ค้นหาเลย เดี๋ยวอาจารย์ ค้นหาค่ะ สักครู่นะคะ รูปดวงตา สักครู่ เดี๋ยวขอค้นหาคำว่า</w:t>
      </w:r>
      <w:r>
        <w:t xml:space="preserve"> </w:t>
      </w:r>
      <w:r>
        <w:t xml:space="preserve">“</w:t>
      </w:r>
      <w:r>
        <w:t xml:space="preserve">ดวงตา</w:t>
      </w:r>
      <w:r>
        <w:t xml:space="preserve">”</w:t>
      </w:r>
      <w:r>
        <w:t xml:space="preserve"> </w:t>
      </w:r>
      <w:r>
        <w:t xml:space="preserve">แป๊บค่ะ แป๊บค่ะ ภาพนี้เลยค่ะ ตรงเป๊ะเลยค่ะ ดูจากภาพนะคะ อันนี้คือ Human Eye Anatomy โครงของตาด้านหน้า ไม่ต้องให้รายละเอียดอะไรเลยค่ะ เรามองด้านหน้าถูกไหมคะ มองเข้าถึงจุดรับแสง พอเข้าถึงจุดรับแสงปุ๊บสะท้อนเข้าสู่ด้านใน พอเข้าถึงด้านในปุ๊บ ทำไมคะ เกิดเส้นแขนงมากมายส่งให้กับสมองของเรา ซึ่งสมองของเราจะทำการแปลผลออกมา ให้เห็นได้ว่าว่านี่ เราเห็นอะไร ยกตัวอย่างเช่น อาจารย์ขอยกตัวอย่างนะ ถ้าหนูไม่รู้จักสิ่งนี้ หนูจะตอบว่าอันนี้คืออะไรคะ มันคืออะไรลูกอันนี้ อันนี้คืออะไรลูก เป็นรีโมต แต่หนูไม่รู้ว่าเป็นเครื่องฉายวีดิทัศน์ลูก คือ เป็นแค่รีโมตเฉย ๆ แต่ถ้าหากว่ามีรีโมต… มี 2 อัน ไม่ได้ เอา 2 อย่างเลย อาจารย์มี 2 รีโมต หนูเดินเข้ามาครั้งแรก ถ้าหนูไม่ใช่เป็นคนเปิดห้อง แล้วไม่รู้เลยว่าอันนี้คืออะไร อันนี้คืออะไร แล้วเขาถูกวางไว้บนโต๊ะทั้งคู่แบบนี้ แล้วหนูจะเปิดแอร์ หนูจะหยิบตัวไหนคะ ซ้ายหรือขวาลูก ขวาหนู ขวาหนูนะ โอเค ทำไมถึงเลือกสิ่งนี้คะ เพราะอะไรลูกอาจารย์อยากรู้ เพราะอะไร เพราะอะไรลูก เพราะ… เขามีตัวเลข ถูกไหม เขามีตัวเลข แต่อันนี้ไม่มีตัวเลข ทำให้สมองของเราน่ะค่ะ คิดทันทีเลย ว่าถ้าหากว่าเป็นรีโมตแอร์ ก็ควรที่จะมีตัวเลข และการทำความเย็น และรีโมตที่เป็นรีโมตของเครื่องวีดิทัศน์ ปุ่ม แล้วเรารู้ได้อย่างไรล่ะคะ ว่าอันไหนคือปุ่มเปิด เราจะรู้ได้อย่างไรลูก ว่าอันไหนปุ่มเปิด นั่นน่ะสิคะ ทำไมหนูถึงรู้ว่าเป็นสัญลักษณ์สีแดง เพราะอะไร แสดงว่าหนูช่างสังเกต ทุกที่… ถ้าจะเปิดทีวีถูกไหม ทีวี วีดิทัศน์ทุกอย่างเลย หนูลองกลับไปดูที่บ้านก็ได้ค่ะ รีโมตทีวีทุกเครื่องจะต้องอยู่มุมซ้าย และสีต้องเป็นสีแดง หรือสีส้ม หรือเฉดสีแดงเท่านั่น สังเกตดูนะคะ และโดยทั่วไปปุ่มตัวนี้ค่ะ จะเป็นปุ่มเมนู ไม่ว่าจะเป็นที่ใดก็ตาม อาจารย์ไปเมืองลาว ก็เหมือน ๆ กันนี่แหละค่ะ แค่ภาษาเฉย ๆ แค่ภาษา แล้วถามว่าทำไมถึงอาจารย์รู้ ก็เดาเอาอย่างนี้แหละค่ะ เหมือนที่หนูพูดทุกอย่างเลย ด้านบนจะเป็นตัวเปิด ด้านล่างจะเป็นตัว Control หลักการเดียวกัน แม้กระทั่งคีย์บอร์ดของหนู ที่คีย์บอร์ดนะคะ คีย์บอร์ดที่มีอยู่เขามีฟังก์ชัน F1 จนถึง F12 ถือเป็นฟังก์ชันช่วง Nummerick อยู่ขวาสโอเคนะ Nummerick อยู่ขวาสุด ตัวที่พิมพ์ทั้งหมดจะอยู่ตรงกลาง Spacebar อยู่ตรงข้างล่างนะคะ Spacebar อยู่ตรงข้างล่าง อาจารย์ไม่ออกข้อสอบหรอกค่ะเรื่องดวงตา อยากให้รู้ว่าตาเรารับภาพอย่างไร ถ้าอาจารย์มีข้อสอบมาปั๊บ อาจารย์มีหมาน้อยอยู่ 1 ตัว และมีเด็กน้อย 1 คน แล้วอาจารย์ถามว่า จงสร้างการรับรู้ของดวงตาของเด็กน้อยคนนี้ หนูจะสร้างได้อย่างไรคะ ลูกศรชี้ไปหาหมาน้อย ตัวหมาน้อยทำลูกศรชี้กลับไปหาเด็กน้อย และส่งผ่านไปหาด้านหลัง ซึ่งด้านหลังจะเป็นอะไรนั่น อาจารย์ไม่บังคับให้หนูจำนะคะตรงนี้ ส่งไปหาด้านหลัง และส่งไปหาระบบสมอง ประมวลผลทันทีเลย ว่านั่นคือหมาน้อย เสือ ลูกเสือกับลูกแมวตอนเกิดใหม่หนูจะแยกได้อย่างไรคะ ว่าลูกเสือหรือลูกแมว ไม่หรอก อาจารย์หาไม่เจอค่ะ คือ อาจารย์แยกไม่ได้ ก็เลยถามว่าหนูแยกได้ไหมน่ะลูก แยกได้ไหมคะ เด็ก ๆ แยกได้ไหม เป็นคนขี้ร้อน นี่ไง แอร์รู้ได้อย่างไร เห็นไหมคะ รู้ได้อย่างไรว่าเขาต้องปรับอุณหภูมิให้เท่ากับเท่านี้ เพราะแอร์มีคอมเพรสเซอร์ คอมเพรสเซอร์ คือ สมองของแอร์ ถามว่าอยู่ไหน ไม่ใช่อยู่เครื่องที่หนูเห็นอยู่ตรงนี้นะคะ อยู่เครื่องที่ตั้งอยู่ตรงนั้นน่ะ เขาถึงได้ขโมย เขาไม่ขโมยหรอกค่ะตัวนี้ เขาขโมยตู้ข้างนอกน่ะ ใครก็ตามที่ไม่ได้ทำกล่องอะไรไว้ก็ตาม เขาขายได้หมดนะคะ ข้างหลัง โดยฉบับ Compressor Air ขายได้ราคาด้วย ถามว่าทำไม เราเอา Compressor ของ Mitsu ไปใส่ Hitashi ก็ได้ แต่ต้องดูด้วยว่ามันแมตช์กันไหม เขาถึงได้บอกว่าการรับรู้ของมนุษย์นั้น รับรู้ได้ 3 สิ่งด้วยกัน คือ 1. ขนาดและความลึก ซึ่งบาสใช่ไหมคะ บาสบอกอาจารย์บอกว่ารีโมตจะอยู่มุมซ้ายเสมอ ในการปุ่มเปิดหรือปิด ซึ่งมีขนาดเป็นอย่างนี้ และความสว่าง หนูเคยปิดไฟในบ้านแล้วเห็นตัวสะท้อนไหมคะ เป็นแสงสะท้อน คือ ไม่มือเลยน่ะค่ะ เหมือนคุณตำรวจที่ใส่ข้างหลังน่ะค่ะ ที่มีขีดข้างหลังแล้วมองเห็นน่ะค่ะ เราเลยไม่ชนเขา เป็นสีส้ม ๆ หรือสีขาวก็ได้ ลองค้นหาดูก็ได้นะคะ คุณตำรวจที่ใส่เสื้อแถบน่ะค่ะ เสื้อแถบเขาจะมีอยู่นะคะ สี เมื่อเห็นความสว่าง สีอะไรที่ทำให้เห็น พอดีบ้านอาจารย์ปิดไฟปั๊บ อาจารย์มีเสื้อกันแดดสีขาว และปฏิทินคิตตี ปิดปุ๊บ เขามีแสงสะท้อนขึ้นมาทันทีเลย อาจารย์เดาได้เลยว่าเขาจะต้องมีสาร 1 สารที่เรืองแสง สารดังกล่าวที่เรืองแสงนั่นจะเป็นสารอะไร หลักการฟิสิกส์นะคะ ตัวนี้หลักการฟิสิกส์นะ อาจารย์ให้หนูรู้เพียง HCI เป็นอย่างไรลูก ถ้ากระบวนการมองเห็น แล้วมีการชดเชย 2 ด้าน 1. การมองวัตถุในการเคลื่อนไหว หรือขณะที่มนุษย์กำลังเคลื่อนไหว ภาพเนื้อเยื่อในลูกตาก็จะเคลื่อนไหว แต่ภาพที่มนุษย์รับรู้นั้น ลูกตาก็จะเคลื่อนไหว แต่ภาพที่มนุษย์รับรู้นั้นเป็นภาพนิ่ง หนูเคยนั่งรถแล้วมองต้นไม้ไหมคะ ข้างทาง ต้นไม้เคลื่อนไปเรื่อย ๆ ถูกไหมคะ ในการที่เห็นต้นไม้เคลื่อนไปเรื่อย ๆ แต่ตาของหนูนี่ จับภาพต้นไม้ไว้ 1 ต้น ภาพนั้นอยู่บนเยื่อชั้นในลูกตา ลูกตาใครก็ตามที่เคลื่อนที่ไม่ได้นะลูก ตาดำเคลื่อนที่ไป เคลื่อนที่มาได้ 1. ตาแห้ง อาจารย์ก็เป็นตาแห้งนะคะ บางทีตาดำอาจารย์ก็ไม่เคลื่อนเหมือนกัน อาจารย์ต้องใช้หน้าหมุนนะคะ อาจารย์ต้องใช้หน้าหมุนนะคะ แสดงสว่างที่เปลี่ยนแปลง ไม่มีผลต่อการรับรู้สี และความสว่างของวัตถุ เพราะมีความคงที่ คำพูดคำนี้เขามองว่าถ้าหาหนูมองแล้วว่าสีที่เป็นปุ่มเปิด-ปิด ต้องเป็นโทนสีแดง หนูก็จะรู้ทันทีเลยว่าอย่างไรปุ่มนี้ก็เปิด-ปิดอยู่ดีนั่นล่ะ อย่างไรก็เปิดปิด อย่างอื่นเปิดไว้ก่อน อันนี้น่ะเปิดไว้ก่อน เขาถึงบอกว่ ไม่มีผลต่อการรับรู้สี ถ้าอาจารย์เปลี่ยนปุ่มเปิดไปเป็นปุ่มสีเขียว ถามว่าเด็กยังจะกดปุ่มเดิมอยู่หรือไม่ ก็กดปุ่มเดิมอยู่ เพราะเคยชิน เขาถึงได้บอกว่าการรับรู้สีหรือความสว่างของเราน่ะคงที่ จดจำเอาไว้ อาจารย์ขายยานะคะ อาจารย์ขายยาอยู่ที่ร้านขายยา แล้วสมัยก่อนยาแก้อักเสบจะเป็นแดงดำ แดงดำ ซึี่งคนเฒ่าคนเก่าเขาจะมาซื้อยาเป็นยาแก้อักเสบ แต่ทุกวันนี้ยาแดง-ดำ เขาไปรักษาไก่ ใครจะกินยาไก่ก็ได้ค่ะ ถามว่าคนกินได้ไหม ได้ แต่ตอนนี้ยาอาม็อกซีเขาเปลี่ยนสีสวยงามมากค่ะ สวยงามมากค่ะ สีขาว-เหลือง สารพัดเลยค่ะ กว่าจะทำให้ผู้เฒ่า ผู้แก่ยอมรับได้ว่ามันก็แค่การเปลี่ยนสี ยากค่ะ ยากอยู่เพราะคนเรามีการจดจำไว้ว่าถ้าจะกินยาแก้อักเสบต้องกินยาแคปซูลสีแดง-ดำ เท่านั้น ที่ดินในเมืองสกลนคร ถ้าทำการพลิกเป็นที่ดินที่ทำการผลิกขึ้นมาปั๊บ จะแข็ง เป็นแกนอีก เพราะเขาได้รับออกซิเจน ทำให้ดินของสกลนครมีผลต่อการปลูกพืชนะคะ ที่มีรากสั้น ๆ เช่น ถั่วได้อยู่ดี และโก๋แก่ก็รับถั่วของสกลนครไปผลิตด้วยนะคะ อันนี้เป็นเรื่องจริงนะคะ แต่ถามว่าถุงไหน ไม่รู้ค่ะ อันนี้ไม่รู้ การอ่าน ในหน้าจอของหนู หนุจะต้องมองเห็นแล้วว่าเกี่ยวข้องกับการอ่าน โดย 1. มนุษย์รับรู้ได้ว่ามีอักขระใดบ้างที่ประกอบขึ้นมาเป็นคำ 2. ถอดรหัสโดยการใช้ภาษา ถ้าเด็กในห้องนี้มีเด็กคนหนึ่งที่ไม่ได้เป็นเด็กคนไทย แล้วเป็นเด็กกัมพูชา เขาจะไม่สามารถที่จะอ่านภาษาที่หนูมองเห็นได้ตรงนี้ อ่านไม่ได้เลย พอดีอาจารย์ได้สอนแล้วนะคะ อาจารย์เลยรู้สึกว่า อ๋อ การถอดรหัสด้วยภาษา เขาต้องถอดรหัสภาษาด้วยภาษาขแมร์ ขแมร์ ซึ่ง Google Google Translate ไม่สามารถแปลได้ 100 เปอร์เซ็นต์นะ อาจารย์ไม่รู้นะคะ ว่าใครประสบ… แต่เจ้าของภาษาบอกไม่รู้เรื่อง อาจารย์ก็เพิ่งจะรู้นั่นแหละค่ะ อาจจะเพราะภาษาขแมร์นั่นแหละค่ะ แต่ล่าสุด ส่งเกรด C+ ไปให้ ส่งกลับคืนมาว่าควรให้ให้เกรดเด็กเป็น B ทีหลังก็อย่ามาเรียนนะ เด็กต่างชาติ โดนจริง ๆ นะคะ อันนี้โดนจริง ๆ ขั้นตอนที่ 3 แปลความหมายโดยใช้หลักไวยากรณ์ ถ้าอาจารย์บอกว่าให้เด็กทุกคนเขียนคำว่า</w:t>
      </w:r>
      <w:r>
        <w:t xml:space="preserve"> </w:t>
      </w:r>
      <w:r>
        <w:t xml:space="preserve">“</w:t>
      </w:r>
      <w:r>
        <w:t xml:space="preserve">Interface</w:t>
      </w:r>
      <w:r>
        <w:t xml:space="preserve">”</w:t>
      </w:r>
      <w:r>
        <w:t xml:space="preserve"> </w:t>
      </w:r>
      <w:r>
        <w:t xml:space="preserve">อาจารย์ไม่ได้ให้หนูเขียนนะลูกนะ อาจารย์ให้เขียนคำว่า</w:t>
      </w:r>
      <w:r>
        <w:t xml:space="preserve"> </w:t>
      </w:r>
      <w:r>
        <w:t xml:space="preserve">“</w:t>
      </w:r>
      <w:r>
        <w:t xml:space="preserve">Interface</w:t>
      </w:r>
      <w:r>
        <w:t xml:space="preserve">”</w:t>
      </w:r>
      <w:r>
        <w:t xml:space="preserve"> </w:t>
      </w:r>
      <w:r>
        <w:t xml:space="preserve">หนูต้องคิดในสมองแล้วว่า Interface มีตัวพยัญชนะอะไรบ้าง แล้วอาจารย์ให้พูดเป็นภาษาไทย หรือเขียนเป็นภาษาอังกฤษ เพราะอาจารย์พูดแค่คำว่า… จงเขียนคำว่า</w:t>
      </w:r>
      <w:r>
        <w:t xml:space="preserve"> </w:t>
      </w:r>
      <w:r>
        <w:t xml:space="preserve">“</w:t>
      </w:r>
      <w:r>
        <w:t xml:space="preserve">Interface</w:t>
      </w:r>
      <w:r>
        <w:t xml:space="preserve">”</w:t>
      </w:r>
      <w:r>
        <w:t xml:space="preserve"> </w:t>
      </w:r>
      <w:r>
        <w:t xml:space="preserve">อาจารย์มีโจทย์แค่นี้นะคะ นั่นแสดงว่า เด็กบางคนอาจารย์คงให้เขียน Interface ภาษาไทย อ อ่าง สระอิ น หนู อิน เตอร์ เ-ต-อ-ร์ เตอร์ Face ก็สระเอ ฟ ฟัน สมองเราประมวลผลขึ้นมาแล้วมีอักขระอะไรบ้าง แล้วก็ถอดออกมาเป็นภาษา… ฉันจะส่งเป็นภาษาไทยนะ พออย่างนั้น ลำดับที่ 3 ปุ๊บ เด็กคนนี้รู้จักไวยากรณ์ อ๋อ เด็กคนนี้เก่งภาษาอังกฤษมากเลย Interface เขียนเป็นภาษษอังกฤษทันทีเลยค่ะ Inter face F-a-c-e เขาเลยมองว่าเด็กคนนี้เก่ง ถ้ามีเพื่อนคนใดคนหนึ่งจดนะคะ จดที่อาจารย์สอนเป็นยภาษาอังกฤษหนูจะว้าวใช่หรือไม่ ใช่ไหมคะ หนูจะว้าวเลย โดยหนูไม่รู้หรอกว่าเขาเขียนถูกหรือเขียนผิด กับคนที่เขียนหรือจดในภาษาไทย หนูมองแล้วธรรมดามาก แต่ทางในกลับกัน หนูไปอยู่ลาว หนูเขียนจดด้วยภาษาไทย เขาจดด้วยภาษาลาว คนลาวจะว้าวกับหนู ว่าหนูเขียนภาษาไทย ก็ขึ้นอยู่กับแต่ละพื้นที่นะคะ ขึ้นกับแต่ละพื้นที่ เพราะฉะนั้นแล้ว ถ้าหนูได้อ่าน หนูได้ยินหรือการฟัง เขาเลยบอกว่าเสียงนี่ ดังมาจากไหน มันเกิดจากอะไร มันวิ่งผ่านหูเลย ถ้าอาจารย์บอกว่า.. โทษนะลูกนะ มีเสียงนิดหนึ่ง อาจารย์เคาะอย่างนี้ ถ้าใครได้ยินจะต้องหันมาหาแล้วว่าเสียงนี้มาจากไหน เสียงนี้เกิดจากอะไร เข้าใจนะคะ เสียงนี้มาจากไหน แม้แต่เสียงที่อาจารย์พูด ถ้าหนูไม่รู้ว่าอาจารย์นั่งอยู่ตรงนี้ หนูก็ต้องมองหาแล้วว่า เอ๊ะ มันมาจากทางไหน เสียงมาจากทางไหน มองที่ลำโพง อยู่ข้างนอกก็ได้ แล้วเดินมาเรื่อย ๆ ๆ ถ้าเป็นไมค์ลอยนะคะ อันนี้เป็นการได้ยินหรือการฟัง หู หูของเรามีหูชั้นนอก ชั้นกลาง และชั้นใน ประกอบด้วย 3 ส่วนด้วยกันนะคะ อันนี้อาจารย์แอนไม่กล่าวถึงนะคะ อันนี้ให้อ่านเอา ไม่ออกสอบด้วยนะคะ เรื่องของหู ให้หนูรู้ว่าหูได้ยิน องค์ประกอบของเสียง ระดับของเสียง ถูกกำหนดด้วยความถี่ของเสียง ความดังของเสียง แอมพลิจูดของเสียง ดังหรือไม่ดังอย่างไร ควบคุมโดยการเครื่องเล่นนะคะ ลักษณะของเสียงที่มีท่องทำนอง ถูกกำหนดด้วยชนิดของเสียง คุณภาพของเสียง เข้าไมค์แล้ว ง่วงนอนมาก เสียงหวานเหลือเกิน แต่เสียงบางคนเข้าไมค์เลย สดุ้งตลอดเวลา เสียงบางคนน่าฟังจนหลับเลย แต่ละคน อันนี้เขาเรียกว่า</w:t>
      </w:r>
      <w:r>
        <w:t xml:space="preserve"> </w:t>
      </w:r>
      <w:r>
        <w:t xml:space="preserve">“</w:t>
      </w:r>
      <w:r>
        <w:t xml:space="preserve">เสียง</w:t>
      </w:r>
      <w:r>
        <w:t xml:space="preserve">”</w:t>
      </w:r>
      <w:r>
        <w:t xml:space="preserve"> </w:t>
      </w:r>
      <w:r>
        <w:t xml:space="preserve">หรือ</w:t>
      </w:r>
      <w:r>
        <w:t xml:space="preserve"> </w:t>
      </w:r>
      <w:r>
        <w:t xml:space="preserve">“</w:t>
      </w:r>
      <w:r>
        <w:t xml:space="preserve">ท่วงทำนอง</w:t>
      </w:r>
      <w:r>
        <w:t xml:space="preserve">”</w:t>
      </w:r>
      <w:r>
        <w:t xml:space="preserve"> </w:t>
      </w:r>
      <w:r>
        <w:t xml:space="preserve">นะคะ ถ้าอาจารย์ถามว่า อาจารย์แอนตะโกน ถูกกำหนดด้วยอะไรคะ ถ้าอาจารย์ตะโกน ถูกกำหนดด้วยอะไรลูก คำตอบอยู่บนหน้าสไลด์ค่ะ ูหนูตอบให้อาจารย์หน่อยค่ะลูก ใครก็ได้ยกมือหน่อย ถ้าอาจารย์ตะโกน อะไรเป็นตัวกำหนดคะ ยกมือได้เลยลูก ยกมือ ตอบเลยลูก อะไรนะคะ ความถี่ ไม่ใช่ลูก อาจารย์ตะโกนค่ะ สมมติอาจารย์ตะโกนน่ะค่ะ ตะโกนเสียงดัง ๆ เลยค่ะ อะไรกำหนดตัวนั้นคะ ในหน้าจอก็มีคำตอบอยู่นะคะลูก ดูดี ๆ ลูก อะไรนะคะลูก ความดัง ใช่ค่ะ ความดัง แต่อะไรกำหนดความดังลูก amplitude จดจำไว้นะคะ 1 แต้ม จำไว้ก่อนนะคะ จำไว้ก่อน 1 แต้ม 1 เต้ม 4 แต้ม อาจารย์จำได้แค่นี้แหละค่ะ นะคะ นี่ไง ที่อาจารย์บอกว่าอาจารย์แอมตะโกนนะ อะไรก็ช่าง ถูกกำหนดด้วยอะไร Amptitude ของเสียง แต่ถ้าอาจารย์ค่อย ๆ เสียงดังขึ้นเรื่อย ๆ เรื่อย ๆ จาก 1 เป็น 2 เป็น 3 เป็น 4 เป็น 5 เป็น 6 ถูกกำหนดด้วยความถี่ แต่ถ้าลักษณะของเสียง เสียงร้อง อาจารย์ร้องเพลงไม่เป็นนะ ถ้าอาจารย์ร้องเพลงเป็นจะร้องเพลงให้ฟังนะ ด้วยชนิดของเสียงและคุณภาพของเสียง อาจารย์เปิดเสียงเพลงไทยเดิมตอนช่วงบ่าย รับรองค่ะ หมอน 1 ใบ ผ้าห่มอีก 1 ผืน อาจารย์ก็จะบอกว่า Good nigth ค่ะ โดยปกติถ้าอาจารย์เป็นคนตั้งและเขียนลงมาปุ๊บ อาจารย์จะบอกเลยว่าอาจารย์ท่านนี้ไม่ควรสอนตอนบ่าย เดี๋ยวเด็กหลับ เสียงอาจารย์แอนครั้งแรก ก่อนที่จะทำการผ่าตัด ทำการผ่าตัด อาจารย์ไม่เคยสอนตอนบ่ายเลยนะคะ เด็ก ๆ บอกว่าเสียงเหมือนคนกำลังกล่อมให้นอน แต่พออาจารย์ผ่าตัดปุ๊บ เสียงอาจารย์มีคีย์เดียว คือ คีย์กลาง ขึ้นเสียงสูงไม่ได้ เสียงอาจารย์จะเป็นคีย์เดียว ถ้าเป็นคุณครูที่สอนดนตรีเขาจะรู้ค่ะ ว่าเสียงอาจารย์แอนมีคีย์เดียว ส่งผลทำให้ลักษณะของเสียงร้อง หรือท่วงทำนอง ชนิดของเสียง หรือคุณภาพของเสียงของเขา เส้นเสียงแต่ละคนไม่เหมือนกันนะคะ เส้นเสียงแต่ละคนไม่เหมือนกัน เพราะฉะนั้น เสียงของคนที่พูดออกมา เราเลยถึงรู้เลยว่าเพื่อนคนนี้เป็นคนพูด เพื่อนคนนี้เป็นคนพูด เรารู้ได้อย่างไรคะ เพราะสมองเรารับรู้แล้วว่าเสียงนี้เป็นของชื่อนี้นะคะ การสัมผัสในคนปกติ ถือว่าถ้าหนูแตะ หรือสัมผัสเป็นอันดับ 2 น้อยกว่าการมองเห็นตาหนมอง มองปุ๊บแล้วหนูจับ จริงไหมลูก หนูจะต้องมองก่อนนะคะ พอหนูมองปั๊บ อ๋อ สเปรย์จับ เพื่ออะไร เพื่อฉีดนะคะ เพื่อฉีดทำไม ทำไมคะ ฆ่าเชื้อโรค แล้วทีนี้ คำถามมันมาเลย แล้วฆ่าเชื้อโรค ฉีดแล้ว ต้องฉีดขนาดไหน แล้วต้องทำมืออย่างไรถึงจะฆ่าเชื้อโรคได้ จริงไหมคะ ไม่ใช่ว่าแค่จับขึ้นมาแล้วฉีดติ๊ด แล้วจบ เขาเลยบอกว่าคนปกติการสัมผัสถือเป็นความสัมผัส… ขอโทษค่ะ ถือเป็นการที่เป็นอันดับ 2 น้อยกว่าการมองเห็นและได้ยิน แต่ในคนที่มีปัญหาทางด้านสายตา การสัมผัสถือว่ามีความสำคัญมาก ถ้าลองยกแก้วน้ำขณะมองไม่เห็น จะพบว่าความเร็วและความแม่นยำในการยกแก้วน้ำจะลดลง ให้หนูหลับตา ถ้าอาจารย์มีแก้วน้ำนะคะ ให้หนูหลับตา แล้วหนูมองไม่เห็นเลย ว่าพี่พลอยนำเอาแก้วน้ำมาวางเบา ๆ แล้วหนูจะทำการปัดโต๊ะ แก้วน้ำนั้นจะร่วงแตกไหมคะ จะตกแตกไหมลูก หนูคิดว่าตกแตกไหม แต่ถ้าพี่พลอยนำเอาแก้วน้ำมาวาง แล้วบอกว่าพี่เอาแก้วน้ำมาวางไว้ตรงนี้นะ ระวังตกแตกนะ สมองหนูเริ่มคิดแล้ว อุ้ย มีอีกแก้วน้ำ แล้วแก้วน้ำอยู่ตรงไหน สมมติหนูปิดตาเอาไว้นะคะ แล้วหนูเอามือขยับหาแก้วน้ำ จนกระทั่งไปชน ส่งผลทำให้การสัมผัสถือเป็นสิ่งสำคัญที่สุดสำหรับคนที่มีปัญหาทางสายตา แต่ถ้าคนปกติทางสายตา ถือเป็นสิ่งแรกการสัมผัสถือเป็นสิ่งที่ 2 หัวข้อนี้ อาจารย์ออกข้อสอบนะคะ ย้ำนะคะ อาจารย์ออกข้อสอบหัวข้อนี้นะคะ แต่เป็นตัวการ์ตูน แล้วถามว่า A กับ B อะไรเป็นสำคัญ ถ้าเด็กคนนั้นตาบอด อาจารย์แอนจะใส่ผ้ามัดสายตาเขา โอเคนะคะ แล้วก็ยืนมีฐานแก้ว ทุกอย่างเป็น หมดเลยลูก จะเป็นภาพ หนูแค่เขียนว่าสิ่งไหนเป็นสิ่งสำคัญ ให้เขียนเลข 1 เลข 2 ซึ่งอาจารย์จะมีตัวอย่างให้ด้านบนนะคะ ทำอย่างไรนะคะ ข้อสอบของอาจารย์ 10 ข้อค่ะ ง่าย ๆ บทละข้อก็พอนะ ผิวหนัง คราวนี้แหละ เด็กหลาย ๆ คนอาจจะมีปัญหาแบบอาจารย์แอนนะ สัมผัสและการกระตุ้นของผิวหนัง มี 3 สัมผัส 1. Thermoreceptors ตัวสัมผัสถึงความร้อนและความเย็น อาจารย์แอนเหงื่อตกปั๊บ ๆ ๆ อาจารย์รับรู้ได้เลยว่าอาจารย์ร้อน Nocieceptores คือ ตัวรับสัมผัสความเจ็บปวด อาจารย์แอนนั่ง ไม่มีพนักรองเลย ปวดหลังจังเลย หรือข้างหลังของเรามีอะไรคะ เบาะที่นั่งเขามีเหล็กทิ่มออกมา แล้วเราไปกดทับตรงเหล็ก เจ็บนะ นี่เจ็บนะ Mechanoreceptors คือ ความสัมผัสถึงความกดดัน บางคราวเท่านั้น ที่มีผลต่อสิ่งนั้น ๆ ยกตัวอย่าง เช่น ถ้าอาจารย์บอกว่าให้หนูเดินออกไปนอกห้องนะคะ ให้หนูฉเดินออกไปนอกห้อง แต่ลูกบิดข้างหน้าอาจารย์ใส่หมามุ้ยเอาไว้ โดยที่ไม่มีใครรับรู้เลยค่ะ ว่าหมามุ่ยเกาะอยู่ที่นั่น สิ่งแรก คือ หนูไปจับ หนูไม่รู้จักความร้อนหรือความเย็น Thermoreceptors ไม่ได้ทำงาน แต่ Nocieceptores เริ่มทำงานแล้ว หนูคัน เข้าใจใช่ไหมคะ หนูคัน แล้วหนูมี Mechanoreceptors ถึงความกดดัน แล้วทำไมไม่บอกเราก่อนว่ามีหมามุ้ย ความคิดของหนูในหัวต้องคิดแล้ว แล้วทำไมไม่บอก ก็อาจารย์ไม่ได้เป็นคนวาง พี่หนูไหนวางไม่รู้เหมือนกัน ถ้าเป็นข้อสอบ อาจารย์ก็จะมีตัวละครขึ้นมาให้หนูเห็นอีก หนูเคยเห็นคนจีนที่เขาเดินลุยแก้วไหมคะ เหยียบแก้ว ที่นครสวรรค์น่าจะดังที่สุดนะคะ เหยียบ ๆ ๆ เขาเหยียบแก้ว แต่เขาสัมผัส ถามว่าสัมผัสร้อนสัมผัสเย็นไหม ไม่ ก็เขาแค่เหยียบแก้ว แต่เขาสัมผัสถึงความเจ็บปวดไหม เราไม่รู้ แต่แน่นอนเลย คือ เขารับสัมผัสถึงแรงกดดัน ซึ่งถ้าเขาบอกว่าเขาเจ็บ คนก็จะไม่เชื่อเขา นั่นแสดงว่าคนที่เหยียบแก้ว เขามีผลต่ออะไรคะ ตัวรับ คือ Mecanoreceptor แต่ถ้าคนลุยไฟ อันดับแรกเลยค่ะ เขาเจอ Thermoreceptors คือ ความร้อน แล้วเขาตามมาด้วย Nociceptors ก็คงไม่มีใครบอกหลอกนะ ว่าฉันร้อน บอกปั๊บ ไม่มีใครไปดูแน่ค่ะ นครสวรรค์ อาจารย์ไปดูก็เพราะเขาทิ่มปากได้นี่แหละค่ะ นะคะ ทิ่มแล้ว มีใครเคยไปดูไหมคะ ว่าไอ้ตรงแก้มที่เขาทิ่มน่ะ มันเป็นรูไหม ที่ ๆ เขา ไม่รู้ว่าเขาเรียก… ไม่รู้จะพูดอย่างไร ที่นครสวรรค์น่ะ เขาจะ… แต่แก้มเขาไม่มีรอยเลยนะ ไปดูแก้มเขาแล้ว แก้มเขาไม่มีรอย นี่แหละ คือ ปัญหา ที่เหยียบ ไปดูฝ่าเท้าของเขาไม่มีรอยเลยค่ะ ไม่มีรอยเลย อันนี้อาจารย์ไปเห็นกับตาแล้วนะคะ ไปขอดูกับตาแล้วด้วยนะคะ เป็นความเชื่อของเขาน่ะค่ะ นะ คราวนี้การเคลื่อนไหว เกือบจบแล้วลูก อันนี้เกือบจบแล้ว การเคลื่อนไหวหรือการรับสิ่งเร้า กระตุ้นส่งผลให้สมองของเราประมวลผล แล้วสร้างการตอบสนอง โดยการส่งให้กล้ามเนื้อตอบสนอง ยกตัวอย่างเช่น หนูวางขาเอาไว้ปั๊บ หรือนั่งปุ๊บ หนูสังเกตไหมคะ ว่านั่งปุ๊บ ไขว่ห้างปั๊บ เข้าใจนะคะ รู้ว่าถ้านั่งต้องยกขา แล้วไขวห้าง แต่บางคนเขารู้ว่าถ้าไม่มีเก้าอี้ ต้องทำการหามุมพิง เราจะยืนนานไหม หรือแม้แต่จะถ่ายรูป มีใครบ้างไหมคะ มีคนยืนกันเต็มเลย แล้วเรานั่งอยู่ข้างล่าง ไม่เห็นหน้าเราเลย ก็คงไม่มีใช่ไหมลูก ไม่มี เขาถึงได้บอกว่านี่นะ ถ้าเราสร้างการตอบสนองที่ถูกต้อง โดยส่งสัญญาณให้กล้ามเนื้อตอบสนอง เวลาในการตอบสนองที่เรียกว่า</w:t>
      </w:r>
      <w:r>
        <w:t xml:space="preserve"> </w:t>
      </w:r>
      <w:r>
        <w:t xml:space="preserve">“</w:t>
      </w:r>
      <w:r>
        <w:t xml:space="preserve">Reaction time</w:t>
      </w:r>
      <w:r>
        <w:t xml:space="preserve">”</w:t>
      </w:r>
      <w:r>
        <w:t xml:space="preserve"> </w:t>
      </w:r>
      <w:r>
        <w:t xml:space="preserve">รวมกับเวลาในการเคลื่อนไหว ซึ่งเวลาในการเคลื่อนไหวขึ้นอยู่กับทางกายภาพ เช่น อายุ ความสมส่วน เช่นอาจารย์ยกตัวอย่าง อาจารย์ดูใน Tiktok คือด้วยความที่เขาแบ่งออกมา คนนี้น้ำหนัก 46 คนที่ 60 เขาไม่กระโดดตบ เขาไม่กระโดตบ แต่เขาทำอย่างนี้ แค่นี้ อย่างนี้แค่นี้เอานะคะ อย่างนี้ แต่คนที่ 46 กระโดดตบได้ ถามว่าทำไมคนที่ 60 ถึงไม่กระโดด เพราะ 1. กระโดดไม่ขึ้นค่ะ 2. ทำไมคะ ข้อของเขาทั้งหลายแหล่น่ะ อาจจะซ้ำ หรือว่าติดต่าง ๆ มีคลิปจีนนะคะ เขามีแบ่งเลยว่า อันนี้ 60 อันนี้ 46 ออกกำลังกายเหมือนกัน กระโดดตบเหมือนกัน คนที่ 46 กระโดด… ได้ปกติเลยค่ะ แต่อีกคนหนึ่งไม่ได้กระโดด ขนาดกระโดดที่คนหนึ่งกระโดดตบได้เท้านี่ค่ะ ก็กระโดด หย่อง ๆ คน 60 ตีใต้ขา แล้วก็จบ อาจารย์ก็คุยกับเขาไม่รู้เรื่องนะ ดูแต่ภาพค่ะ ดูแต่ภาพ เหมือนอาจารย์แอนเป็นโรคนะคะ อาจารย์ก็มีผลต่อการเคลื่อนไหวเหมือนกันนะคะ มีผลต่อการเคลื่อนไหว เมื่อวานอาจารย์ดูแล้วค่ะ จุฬาฯ ไปเหยียบมาแล้ว ไปเหยียบมาแล้วนะคะ ไปเหยียบมาเรียบร้อยแล้วตึกนั้นน่ะ เขาบอกว่าเป็นคนไข้นอก แล้วจะให้อาจารย์แอนผ่าตัด อาจารย์ก็เลยบอกว่าผ่าแล้ว แต่ถ้าผ่าอีกสงสัยจะทั้งตัวไม่มีกระดูกเลยค่ะ จะมีแต่เหล็ก ถ้าเมื่อไหร่ที่มีเหล็กทั้งตัว หนูจะเห็นอาจารย์เป็น Robot ค่ะ เราเคลื่อนไหวด้วยการหมุน อาจารย์โชคดีที่สมองไม่กระทบกระเทือนเท่านั้นจริง ๆ ลูกตอนนี้ อาจารย์มองไปที่ข้างล่างเลยนะคะ เท้าในแต่ละคน หนูเดินนั่งมาปุ๊บ ถ้าที่วางอย่างล่าง เขามีที่พักเท้า เด็กเอาเท้าขึ้นวางพักเท้าไหมคะ การตอบสนองของทุกคน อาจารย์เชื่อมั่นว่าทุกคน ทุกคน ทุกคน ใช้คำว่า</w:t>
      </w:r>
      <w:r>
        <w:t xml:space="preserve"> </w:t>
      </w:r>
      <w:r>
        <w:t xml:space="preserve">“</w:t>
      </w:r>
      <w:r>
        <w:t xml:space="preserve">ทุกคน</w:t>
      </w:r>
      <w:r>
        <w:t xml:space="preserve">”</w:t>
      </w:r>
      <w:r>
        <w:t xml:space="preserve"> </w:t>
      </w:r>
      <w:r>
        <w:t xml:space="preserve">เลย ความจำของมนุษย์ คราวนี้ล่ะ เด็กจะมีความจำมาก-น้อยแค่ไหน ความจำของมนุษย์เกิดจากการทำงาน 3 ส่วนด้งยกัน เริ่มตั้งแต่ข้อมูล สเปรย์แอลกอฮอล์ เอาฉีดนะคะ เอาฉีดเพื่อทำไมคะ ฆ่าเชื้อไปยังหน่วยความจำระยะสั้น เฉพาะตัวกระตุ้นที่มนุษย์เราให้ความสนใจเท่านั้น ช่วงนี้เป็นโควิด ใคร ๆ ก็หมายปองสเปรย์ สเปรย์แอลกอฮอล์ แต่เมื่อโควิดเขาประกาศว่าเป็นแค่ไข้หวัดธรรมดา มีใครสักคนไหมคะ ที่ระวังหรือไม่ก็คนในนี้ก็เป็นโควิด เพราะคนที่เป็นโควิด เดินไปรักษากับคุณหมอธรรมดาเลยนะคะ แล้วก็บอกตัวเองว่าตนเป็นโควิดก็รับยามา เดินกลับบ้าน ถ้าโควิดไม่กินปอด เรื่องคงจบนะคะ ก็อาจารย์ท่านหนึ่ง แฟนอาจารย์ท่านหนึ่งก็ไปเพราะโควิดนั่นล่ะค่ะ กินปอด คิดแล้วอนาถ น้อยใจ ทำไมเรานี่ เสี่ยงทุกอย่าง เราไม่เป็นอะไรเลย หนูรู้จักปลาทองไหมลูก ปลาทอง หนูให้อาหารปลาทอง แล้วหนูให้ตลอด ๆ ตลอด ๆ ปลาทองกินตลอดไหมลูก กินลูก เพราะอะไรคะ ปลาทองมีความจำสั้น เพราะฉะนั้น เด็กบางคนอาจารย์จึงมองว่าเป็นสมองปลาทอง อาจารย์จะวัดเด็กอย่างนี้นะคะ ว่าเรียนปุ๊บ สอบปั๊บ เต็มเลยทันที แต่เด็กบางคนยังไม่ได้ หนูต้องกลับไปประมวลผล เพออาจารย์นัดสอบอีกสัปดาห์หนึ่ง อาจารย์แยกกลุ่มเด็กได้แล้ว เด็กเซตนี้เป็นเด็กปลาทอง เด็กเซตนี้เป็นเด็กประมวลผล อาจารย์เรียกเซตนี้ว่า</w:t>
      </w:r>
      <w:r>
        <w:t xml:space="preserve"> </w:t>
      </w:r>
      <w:r>
        <w:t xml:space="preserve">“</w:t>
      </w:r>
      <w:r>
        <w:t xml:space="preserve">น้องปลาทอง</w:t>
      </w:r>
      <w:r>
        <w:t xml:space="preserve">”</w:t>
      </w:r>
      <w:r>
        <w:t xml:space="preserve">น้องชายอาจารย์ก็น้องปลาทองเหมือนกันลูก ครับ แล้วก็ไม่ทำนะลูกนะ หน่วยความจำของเรานะคะ มีอยู่ 3 ประเภท Sensory memory กับ Short-term memory และ Long-term memory Short-term ถามว่า Short-term เป็นอย่างไร เขาเรียกว่า</w:t>
      </w:r>
      <w:r>
        <w:t xml:space="preserve"> </w:t>
      </w:r>
      <w:r>
        <w:t xml:space="preserve">“</w:t>
      </w:r>
      <w:r>
        <w:t xml:space="preserve">Short term</w:t>
      </w:r>
      <w:r>
        <w:t xml:space="preserve">”</w:t>
      </w:r>
      <w:r>
        <w:t xml:space="preserve"> </w:t>
      </w:r>
      <w:r>
        <w:t xml:space="preserve">จะกลายเป็น Sensory memory เป็นการรับรู้ด้วยความรู้สึกผ่าน หนูมองเห็น หนูได้ยินนะคะ เป็นหน่วยความจำแบบการเจ็บแบบ Continuously Overwritten Overwritens เป็นเกี่ยวกับความรู้สึก ยกตัวอย่างเช่น หนูเห็นคนเจ็บ หนูรู้สึกสงสารเขา หนูเห็นที่โดนทิ้ง หนูรู้สึกสงสารเด็กน้อยคนนั้น เราก็อยากช่วย อันนี้เป็นความรู้สึกค่ะ เป็นความรู้สึกทันทีทันใด ที่เรียกว่า</w:t>
      </w:r>
      <w:r>
        <w:t xml:space="preserve"> </w:t>
      </w:r>
      <w:r>
        <w:t xml:space="preserve">“</w:t>
      </w:r>
      <w:r>
        <w:t xml:space="preserve">Sensory memory</w:t>
      </w:r>
      <w:r>
        <w:t xml:space="preserve">”</w:t>
      </w:r>
      <w:r>
        <w:t xml:space="preserve"> </w:t>
      </w:r>
      <w:r>
        <w:t xml:space="preserve">ส่วนความจำระยะสั้นเป็นอย่างไร เป็นความจำแบบชั่วคราว เช่น วันนี้อาจารย์จะคุยกับหนูว่ามีปลาทองเป็นหน่วยความจำระยะสั้น นี่ คาบนี้ก็จบไปแล้ว เรื่องของความจำระยะสั้นนะคะ แล้วความจำพวกนี้ สามารถเรียกคืนได้ผ่านในช่วงเวลาหนึ่งแล้ว ความจำนั้นจะหายไป เขาเรียกว่า</w:t>
      </w:r>
      <w:r>
        <w:t xml:space="preserve"> </w:t>
      </w:r>
      <w:r>
        <w:t xml:space="preserve">“</w:t>
      </w:r>
      <w:r>
        <w:t xml:space="preserve">ความจำแบบชั่วคราว</w:t>
      </w:r>
      <w:r>
        <w:t xml:space="preserve">”</w:t>
      </w:r>
      <w:r>
        <w:t xml:space="preserve"> </w:t>
      </w:r>
      <w:r>
        <w:t xml:space="preserve">เช่น การรับรู้ข่าวสารจากการสนทนา เหมือนหนูคุยกันกับเพื่อนค่ะ พอตกเย็นมา เมื่อกลางวันเราคุยอะไรกัน เคยถามไหมลูก เคยถามกันไหม ผ่านแล้วผ่านเลย นั่นคือความจำระยะสั้น แต่เราไม่รู้ไงคะ ว่าสมองเราเริ่มทำงานแล้ว คราวนี้มาความจำระยะยาวบ้างแล้ว ความจำที่ถูกบันทึกเอาไว้มี 2 ประเภท จำเป็นตอน ๆ ที่อาจารย์บอกว่าบทที่ 1 เราเป็น HCI H คือ Human C คือ Communication I คือ การติดต่อสื่อสารของมนุษย์ แบ่งเป็นตอน ๆ พอตอนที่ 2 อาจารย์ก็บอกว่าความจำของมนุษย์และดูความจำของเขาสิ ว่าเขาพัฒนาความคิดตัวเองได้ไหม ก็เลยมาเป็นความจำแบบเป็นตอน ๆ และมีความจำแบบมีโครงสร้าง โครงสร้างของความจำ ถ้าอาจารย์บอกว่านักศึกษาทุกคน เขียนโครงสร้างของการทอดไข่ หนูจะเริ่มต้นจากอะไร ทำไข่ดาวด้วย เอาไข่ดาว… ไข่ดาวสุก ไข่ดาวสุก มีเงื่อนไขเยอะหน่อย ทำไข่ดาวสุก หนูจะเริ่มต้นจากอะไรคะ ขอข้อที่ 1 ลูก หนูอธิบายให้หน่อย ทำไข่ดาวแบบสุก เริ่มต้นข้อที่ 1 คือ… ตอกไข่เลย ไม่ดูเลยเหรอลูก ว่าไข่อันนั้นมันเป็นไข่เน่าหรือไม่เน่า ไข่ดีหรือไม่ดี เอาต้มเอา แต่จะเอาทำไข่ดาวนะลูก ไข่ดาวต้องทอดลูก มีน้ำมัน ต้องทอดเอา เป็นการดมดู แสดงว่าไข่เน่ามีกลิ่นใช่ไหมลูก ใช่ เอาไข่ไปลอยน้ำ เอาไข่ไปลอยน้ำ แล้วถ้าไข่จม แสดงว่าไข่… ถ้าไข่ลอย คือ ไข่… มันไม่สมบูรณ์ เขาถึงได้เอาไข่ไปล้างไงคะ เอาไข่ไปล้างก่อน แล้วก็เห็นการลอย แล้วก็การจมของไข่ อาจารย์ถามทุกครั้งเลยค่ะ เวลาทอดไข่ ทำอย่างไร อยู่ดี ๆ เด็กบอกว่าตอกไข่ วางเลย อาจารย์เลยบอกว่าเป็นไปไม่ได้ เพราะหนูต้อง Screen ก่อน หรือว่าวิเคราะห์ก่อน ว่าเอาไข่อะไร เช่น หนูแพ้ไข่เป็ด แต่ในตู้เย็นมีแต่ไข่เป็ดน่ะ หนูก็ต้องไปตลาดอีกน่ะ ต้องไปหาซื้อ แล้วถ้าตลาดมีแต่ไข่เป็ดอีกล่ะ หนูจะทำอย่างไร ก็ต้องตามล่านะ ตามล่า เลยส่งผลให้อันดับแรกเลย คือ หาวัตถุดิบ จริงไหมคะ หาวัตถุดิบที่… ที่ทำไมคะ ที่ใช้งานได้ โอเคนะ หาวัตถุดิบที่ใช้งานได้ นี่คือการทำทอดไข่ธรรมดาเลยค่ะ แล้วถ้าสุดท้ายเลย สุดจนกระทั่งหนูวางไข่เรียบร้อยแล้ว เรียบร้อยทุกอย่างเลยค่ะ ไข่สุกทุกอย่างเลยในกระทะ หนูจะรู้ได้อย่างไรคะ ว่าหนูจะต้องตักจากกระทะมาใส่ที่จาน หนูจะรู้ได้อย่างไรคะ ได้แล้ว ว่ามาเลยลูก แสดงว่าหนูดูลักษณะใช่ไหม ดูลักษณะของวัตถุดิบนั้น ว่าเขาแปรผลไปตามเป้าหมายที่หนูวางไว้หรือไม่ ใช่ไหมลูก ใช่ไหมความหมาย แล้วถึงจะหยิบเข้ามาใส่จาน แล้วคราวนี้พอเราหยิบเข้ามาลงจาน ช้อนมาทั้งน้ำมันเลยไหมคะ ก็ต้องทำไมลูก น้ำมันที่ติดอยู่ก็ตะแคงออกใช่ไหม ให้สะเด็ด จำนะ 2 คะแนน จะให้ใครให้จด จำไว้นะลูก 2 คะแนน 1 คะแนน อันนี้ 2 คะแนน โอเค จำไว้ก่อนนะลูก จำไว้ก่อน เดี๋ยวอาจารย์จะจดชื่อแล้ว เดี๋ยวหมดคาบอาจารย์จะจดชื่อแล้ว การจดจำค่ะลูก ถ้าหนูจะจดจำดู ว่าสิ่งนี้มันเป็นไข่ดาวแล้วนะ พร้อมแล้ว แต่… แต่ แต่ที่หนูเคยกินมา ที่หนูเคยรู้จักมา ไข่ดาวเขาจะไม่สุก ไม่แห้งนะคะ ไม่สุก ไม่แห้ง หนูก็เลยบอกว่าไม่เอาไม่ชอบ แล้วน้ำมันมันไม่เยอะขนาดนี้ในความรู้สึกของตัวเอง ก็… อย่างนั้นก็ไม่เอาครับ ผมอยากได้ตัวที่มีแห้ง ๆ ไม่มีน้ำมันนะ แล้วก็เป็นไข่ที่ยังไม่สุก ไข่แดงยังมีเยิ้ม ๆ นิดหนึ่งอย่างนี้น่ะคะ อันนี้คือการจดจำ ใครเคยทานอย่างไร เช่น ตอนเช้า หนูเคยขนมปังจิ้มไมโลแล้วมาเรียน แต่บางบ้านต้องทำอย่างไรคะ กินข้าว แล้วมาเรียนอาจารย์แอนเป็นบุคคลต่างชาตินิดหนึ่งนะ ขนมปังอบค่ะ ขนมปังอบอย่างเดียวค่ะ ใส่เนยเยอะ ๆ ลูก ใส่เนยเยอะ ๆ เขาบอกว่าคนกินแบบนี้จะเป็นมะเร็ง 47 แล้วลูก ยังไม่เป็นเลย ไม่เชื่อค่ะ อาจารย์ไม่เคยนะคะ การลืม ทุกคนมีการลืม การลืมข้อมูลเกิดจากหน่อยความจำค่อย ๆ สลายไปอย่างช้า ๆ ทฤษฎีแรก คือ ข้อมูลเก่าถูกทับด้วยข้อมูลใหม่ เช่น เปลี่ยนเบอร์โทรศัพท์ใหม่ ก็ยากที่จะจำเบอร์โทรศัพท์เก่าได้ แต่อาจารย์เถียงค่ะ อาจารย์จำเบอร์เก่าได้มากกว่าเบอร์ใหม่ค่ะ เพราะอาจารย์ใช้มาจะ 20 ปี เบอร์ใหม่ใช่แค่ 5 ปีลูก ทฤษฎีที่ 2 ข้อมูลเก่าอาจถูกขวางนะคะ ได้ด้วยข้อมูลใหม่ เช่น เวลาขับรถมักจะขับกลับไปบ้านหลังเก่ามากกว่าบ้านหลังใหม่ อาจารย์ขอยกตัวอย่าง เวลาผ่าตัดเสร็จนะคะ อาจกลับบ้านสกลนคร เชื่อไหมว่าอาจารย์แอนกลับบ้านไม่ถูก อาจารย์กลับไปที่ลพบุรี อาจารย์เข้าร่องของวงเวียนครบทุกร่องเลยค่ะ จำไม่ได้ว่าต้องเข้าร่องไหน เป็นการลืม ลืมเพราะอะไรคะ เพราะสมองของเราทำไมคะ หยุดการทำงาน หรือ Death ไปนั่นเองนะคะ นั่นเป็นการลืม หนูก็ลืม มีการลืม อาจารย์ได้ถามว่าเข้ามาปุ๊บ ถามว่าอาจารย์ได้สอนอะไร หนูนิ่งนะคะ เห็นไหมคะ ก็เกิดการทับ ถามว่าทำไม ก็หนูเรียนหลายวิชาก็เกิดการทับได้นะคะ ก็ลืมได้ เขาถึงบอกว่าหนูต้องทำไงคะ อ่านนะคะ อ่านหนังสือนิดหนึ่งนะ การเอาข้อมูลกลับมา ถ้าเราลืมแล้ว การดึงข้อมูลกลับมาแบ่งได้เป็นการหวนระลึกแล้วจำแนก 1. การหวนระลึกได้นั้น ตัวข้อมูลจะรู้สึกขึ้นอีกครั้ง หน่วยความจำจะแนะนำ เช่น การใบ้หรือบอกเป็นนัย ๆ ว่า ถ้าหากเราเลี้ยวซ้ายเราจะเจอเลี่ยงเมือง ถ้าเลี่ยวขวา เราจะขึ้นภูพานอย่างนี้ ก็จะมีคนบอก อ๋อ ถ้าไปเลี่ยงเมือง แสดงว่ากลับบ้านเรานะ ไปภูพานแสดงว่าทำไมคะ ก็ขึ้นภูพาน การจำแนกได้นั่นตัวข้อมูลได้ข้อมูลนั้นพบมาก่อน ข้อมูลมักจะซับซ้อนมากกว่าการหวนระลึก ที่สำคัญข้อมูลนั้น คือ คำใบ้ เห็นไหมลูก การสร้างคำใบ้ขึ้นมา หนูเคยเห็นรายการใช่ไหมคะ ใบ้เพื่อให้เห็นถึงคำตอบนั้น ๆ ใช่ไหมนะคะ สนุกค่ะ อันนี้สนุกมากเลย การประมวลผลของมนุษย์นะคะ Thinking ประกอบไปด้วยการหาเหตุและผล และการแก้ปัญหา ถ้าอาจารย์บอกว่าเด็กนักศึกษาทุกคน ให้ทำการเขียน Flowchart เพื่อหาเหตุผลให้ได้ว่าคนตาบอดใช้อักษรเบรลล์ เขาอ่านหนังสืออย่างไร มีนะคะ มี ถ้าหนู Search ใน Google หนูจะเห็นทันทีเลยว่าอักษรเบรลล์ของเขามีคำพูดเฉพาะน่ะค่ะ มีอยู่อันหนึ่งนะคะ อาจารย์เคยสอนอยู่นะคะ นี่อาจารย์ยังลืมเลยค่ะ ลืม เขาไม่ได้ใช้คำว่า</w:t>
      </w:r>
      <w:r>
        <w:t xml:space="preserve"> </w:t>
      </w:r>
      <w:r>
        <w:t xml:space="preserve">“</w:t>
      </w:r>
      <w:r>
        <w:t xml:space="preserve">อักษรเบรลล์</w:t>
      </w:r>
      <w:r>
        <w:t xml:space="preserve">”</w:t>
      </w:r>
      <w:r>
        <w:t xml:space="preserve"> </w:t>
      </w:r>
      <w:r>
        <w:t xml:space="preserve">นะ เขาจะมีคำของเขาอยู่คำหนึ่ง อาจารย์ย้อนขึ้นกลับสไลด์นี้เลยค่ะ อาจารย์ลืมค่ะ ลืมจริง ๆ ค่ะ เพราะ HCI อาจารย์สอนมา แล้วอาจารย์ก็ห่างจากการสอน HCI มาทั้งหมด 3 ปี ถามว่าทำไมอาจารย์ถึงไม่ค่อยมีสไลด์ที่เปิด ที่เปิดขึ้น อาจารย์เป็นคนที่ใช้ความจำในสมอง แล้วก็อธิบาย ไม่ชอบอ่านอย่างนี้น่ะค่ะ ให้หนูเห็นนะคะ ไม่ชอบอ่านเลย หนูมาดูตรงนี้ลูก การหาเหตุและผล ทุกอย่างเลยค่ะ ไม่ว่าจะเป็นอะไรก็ตาม หนูจะต้องอนุมาน อนุมานว่าพอ 11.00 น. ท้องเราก็ร้อง ใช่เลยค่ะ ถึงแม้เราจะทานข้าวมา มันขึ้นอยู่กับว่าหนูทานข้าวรอบเช้ามากี่โมง ถ้าหนูทานข้าวรอบเช้ามา 9.30 น. 11 โมงเช้ายังไม่หิว แต่ทางกลับกัน ตอนเช้าหนูดื่มไมโลมาแค่แก้วเดียวใช่ไหมคะ แก้วเดียว 11.00 น. ท้องเริ่มร้องแล้ว ส่งผลให้การนำข้อมูลมาสรุปหลักการและเหตุผลนำข้อมูลมาสรุปหลักฐานและการมีเหตุผล เรากินน้อยเมื่อตอนเช้า เราก็เลยหิวเร็ว ลงความเห็นจากกรณีตัวอย่าง เพื่อสรุปนะคะ ข้อมูลที่เรายังค้นพบหาไม่เจอ Induction ผลจากการหิวคืออะไร คะ กระเพาะโดนกินเรียบร้อยค่ะ ก็เป็นกระเพาะเป็นรู ข้อมูลสรุปจากเหตุการณ์สู่สาเหตุที่หนูต้องไปหาคุณหมอ เพราะกระเพาะรั่ว หรือเป็นโรคกระเพาะนะคะ เป็นโรคกระเพาะ เพราะฉะนั้น เขาตามความเป็นจริง เขาจะต้องมีเบรก เรียนปริญญาตรี เวลาเรียนนะคะ จริง ๆ แล้วถ้าหนูเรียน 9 โมง 10 โมงครึ่ง หนูต้องมีเบรกแล้ว ไปเข้าห้องน้ำไปอะไรก็ได้ แต่อาจารย์เป็นคนที่โดนเขาเรียกว่า</w:t>
      </w:r>
      <w:r>
        <w:t xml:space="preserve"> </w:t>
      </w:r>
      <w:r>
        <w:t xml:space="preserve">“</w:t>
      </w:r>
      <w:r>
        <w:t xml:space="preserve">โดนฝึกพูด</w:t>
      </w:r>
      <w:r>
        <w:t xml:space="preserve">”</w:t>
      </w:r>
      <w:r>
        <w:t xml:space="preserve"> </w:t>
      </w:r>
      <w:r>
        <w:t xml:space="preserve">อายุ 30 อาจารย์ยังไปฝึกพูดอยู่เลยค่ะ เพราะอาจารย์พูดไม่เป็น เวลาอาจารย์พูด อาจารย์กลั้นหายใจพูด อาจารย์ถึงได้พูดเร็วลูก พอพูดจบ อาจารย์หายใจส่งผลทำให้อาจารย์เหนื่อย ใครที่พูดแล้วจัดคำได้ เว้นช่องการหายใจได้ แสดงบุคคลนั้นเป็นคนพูดที่ดีนะคะ ไม่ว่าใครก็ตามค่ะ มาช้า อาจารย์คะ รถไฟยางแตกค่ะ ให้เหุตและผล รถไฟยางแตกค่ะ สกลนครรถไฟไม่มาค่ะ อย่างนี้เป็นต้น ก็แล้วแต่คนนะ เป็นการอนุมานไป การแก้ปัญหา อันนี้อาจารย์ขอยกตัวอย่างวิชาหมากล้อมนะคะ หมากล้อมจะเป็นเกมเกมหนึ่งที่แก้ปัญฆา เฉพาะหน้าอย่างมีเหตุและผล เป็นหลักการของ CG ใช่ไหม CG CG นะ ของเซเว่น เป็นของเซเว่น CP ลืม เห็นไหม สมาธิสั้นค่ะ CP CP เพราะมองว่าถ้าให้เด็กเรียนหมากล้อม ได้อย่างมีเหตุและผล และสามารถอนุมานตัวเองได้ว่าฉันสามารถที่จะแก้ปัญหาเฉพาะหน้าได้ เขาจึงให้วิชาหมากล้อมให้เด็กปี 2 เป็นคนลงเรียน เพราะความคิดในการเรียนรู้ได้มากกว่าน้อยปี 1 นะคะ แต่เราไม่มีพีริมค่ะ ถ้าเรามีพีริมก็จะดีกว่านะคะ ถ้าเรามีพีริมก็จะดีกว่านะคะ คราวนี้จากทั้งหมด อาจารย์มี A อันนี้อาจารย์แอนไม่ได้แก้นะคะ แต่แบ่งเด็กออกมาเป็น 2 กลุ่มเหมือนเดิม ใครจะอยู่กลุ่มเดี๋ยวส่วนงานนี้อาจารย์ยังไม่นับว่าทำตอนไหนอย่างไร แต่ให้รู้ว่า Assignment นี้อาจารย์เริ่มให้หนูทำงานแล้ว อาจารย์ให้แบ่ง 2 กลุ่มนะคะ นำการ Present ถามทำอย่างไร Input Device Input Device หนูเป็นอะไร ยกตัวอย่างเช่น หนูติดต่อสื่อสารกับเพื่อนด้วยภาษาของหนูเอง Output เพื่อนทำตามในสิ่งที่หนูร้องขอ Process ทำในสิ่งนั้นได้ เช่น เพื่อนบอกว่าฉันหิว เดี๋ยวเราจะไปซื้อข้าวมาให้ ไปซื้อข้าว เราจะซื้อข้าว อ๋อ เขาหิวข้าว นั่นคือ Process ในสมองแล้ว ซื้อข้าวกล่องมาให้เพื่อน Memory จดจำเอาไว้ แต่ถ้าเพื่อนเขาบอกว่าอ๋อ เราหิวข้าว แต่เพื่อนไปซื้ออะไรค่ะ ซื้อมาให้ กระบวนการไม่เกิดขึ้น โอเคนะคะ กระบวนการไม่เกิดขึ้น โอเคนะคะ ตัวนี้ค่ะ Assignment ที่ 9 อาจารย์ยังไม่ให้ทำนะคะ อาจารย์เอาว่ายัดไว้ก่อน แต่อาจารย์เอามายัดไว้ให้ก่อน อันนี้เป็นตัวอย่างของตัวชี้นะลูกนะ Input Output Process และ Memory ขออนุญาตเข้า Note นะคะ หนูดูที่หน้าจอนะคะ Input Input Input ยกตัวอย่าง Input นะคะ หนูบอกเพื่อนว่ามี A ติต่างนะคะ A บอกว่าอะไร ฉันหิวข้าว โอ้ ฉันหิวข้าวนะคะ ฉันหิวข้าว พูดกับใคร พูดกับใคร พูดกับ B ค่ะ B คราวนี้ A Input ไปหา B Input ไปหา B โอเคนะคะ A Input ไปหา B ทำอย่างไรคะ B ก็ทำอย่างไรกัน รู้แล้วค่ะ คำนี้ ทำอย่างไรต่อคะ Output ดูนะคะ Output มา ขอโทษนะคะ อาจารย์ใช้มือเดียวก็เลยดูช้า Output ใครเป็นคนเอาข้าวมาให้ เอาข้าวมาให้ใครคะ ใครเป็นคนเอาข้าวมาลูก ใคร A บอกกับ B แสดงว่าทำไมคะ B ทำไมคะ ส่งข้าวกล่องถูกไหมคะ ทำการส่งข้าวกล่อง ส่งข้าวกล่อง ส่งข้าวกล่อง ให้ใครคะ ให้กับ A มาแล้วเห็นไหมคะ เป็นการติดต่อสื่อสารกันแล้ว แล้วทีนี้ไปทำอะไรต่อ Process Process เขาอยู่ตรงนี้นะคะ ตรงนี้ นี่ค่ะ ข้าวกล่อง ข้าวกล่องตัวนี้ คือ Process Process ทำไมถึงเป็น Process เพราะ Input เข้าไปบอกว่าเขาหิวข้าว ถึงได้ซื้อข้าวกล่อง ข้างกล้อง ข้าวกล่อง ข้าวกล่อง ข้าวกล่องนะคะ ข้าวกล่อง ตรงข้าวกล่องตรงนี้ กลายเป็น Process เดี๋ยวอาจารย์ไปพิมพ์ตรงนี้นะคะ ข้าวกล่องตรงนี้ เป็น Process เป็น Process นะลูกนะ ตรงนี้ ข้าวกล่องเป็น Process เขาเป็นตัวนี้ได้ไหม ขีดเส้นได้ไหม ฟอนต์ เป็นตัวหนาแล้วกันนะ นี่ เป็น Process นะคะ อาจารย์ขอเขียนอย่างนี้นะคะ เป็น Process Memory Memory อยู่ที่ไหน Memory อยู่กับใครคะ ถูกเก็บเอาไว้ที่ Memory โอเคนะคะ Memory ตัวนี้ A ทำการเก็บเอาไว้ในหัวแล้ว ว่าฉันหิวข้าว ฉะนั้นแล้ว ถามว่า B มีหน่วยความจำนั้นแล้ว ถามว่า B มีหน่วยความจำอยู่ใน B ไหมคะ ใครว่ามีหน่ยความจำอยู่ใน B ไหมลูก ดูหน่อยสิคะลูก ใครว่ามีหน่วยความจำอยู่ใน B ไหมลูก เพราะอะไรลูก เขาต้องจดจำเอาไว้ใช่ไหมคะ ว่าเขาสั่งอะไรไว้ ก็เขียนตรงนี้ได้เลยค่ะ ว่า Memory นี่ค่ะ Assignment 2 ได้แล้ว เสร็จ ตามหน้าสไลด์ค่ะ Input ฉันหิวข้าว A บอกกับ B ว่า ฉันหิวข้าว B เป็นเพื่อนที่ดีค่ะ รับรู้รับทราบแล้ว B จึงทำการส่งข้าวกล่องให้กับ A รู้ได้อย่างไรคะส่งข้าวกล่อง เพราะเขา Process เอาไว้ ว่า อ๋อ ก็เขาสั่งเป็นข้าว ก็เลยกลายมาเป็นข้าวกล่อง แล้วใครต้องเก็บหน่วยความจำเอาไว้ A ก็ต้องจำเอาไว้ว่าตัวเองเป็นคนร้องขอ และ B จะเป็นคนไปซื้อ ก็ต้องเก็บไว้ในหน่วยความจำ ไม่ใช่ความจำระยะสั้นใช่ไหมคะ เดินแล้วสะดุดล้ม ลืมค่ะ ลืม ซื้อก๋วยเตี๋ยวไปให้ ยกตัวอย่างเพื่อนบอกว่าฉันหิวเส้น แต่หนูไปซื้อข้าวกล่องแสดงว่าอะไรคะ Memory ของหนูกลายเป็นความจำระยะสั้น เดินสะดุดเป็นปลาทองค่ะ เป็นปลาทองค่ะ หน่วยความจำระยะสั้น นี่ค่ะ Assignment ที่ 2 หนูสามารถที่จะเขียนแบบนี้ แต่ถ้าหากว่าหนูเขียนในกระดาษนะ เขียนในกระดาษ หนูใช้แทนการอย่างนี้นะ ขีดเส้นใต้คำว่า</w:t>
      </w:r>
      <w:r>
        <w:t xml:space="preserve"> </w:t>
      </w:r>
      <w:r>
        <w:t xml:space="preserve">“</w:t>
      </w:r>
      <w:r>
        <w:t xml:space="preserve">ข้าวกล่อง</w:t>
      </w:r>
      <w:r>
        <w:t xml:space="preserve">”</w:t>
      </w:r>
      <w:r>
        <w:t xml:space="preserve"> </w:t>
      </w:r>
      <w:r>
        <w:t xml:space="preserve">ให้อาจารย์นิดหนึ่งนะคะ ขีดเส้นใต้ตรงนี้ค่ะ ขีดเส้นใต้นะคะ แล้วก็ทำลูกศรลงมาหา Process แล้วก็เอา A เอาลูกศรขึ้นไปหา Memory โอเคนะคะ อาจารย์จะ Copy ไปใส่ใน Word ค่ะ คราวนี้ Ctrl + C เข้า Word มาที่นี่แล้วค่ะ หนูจะได้เห็นไงคะ ใส่แล้วค่ะ Process ก็ขยับค่ะ ขยับ ๆ ๆ ขยับ ใส่ลูกศรลูก อาจารย์แทรกรูปร่าง อยู่ไหนนะรูปร่าง ลูกศร เก็บเอาไว้ในหน่วยความจำ แล้วก็ทำการเก็บอีกค่ะ B ก็เก็บเอาไว้ในหน่วยความจำนี่ เห็นไหมลูก ใส่อย่างนี้ค่ะ ลูก แล้วทีนี้ Process ค่ะ Process ส่งมาที่นี่ค่ะ แล้วก็ทำการคลิกอีกอันหนึ่งค่ะ ลากขึ้นไปค่ะ เสร็จแล้วค่ะ อันนี้คือ Assignment 2 ค่ะ ตามภาพเลยนะคะ นี่คืองาน หนูสามารถยกตัวอย่างได้ อย่างนี้เลย เป็นการติดต่อสื่อสารใช่ไหมลูก หนูสมมติเรื่องขึ้นมา 1 เรื่อง แล้วหนูทำการคุยกันเช่น หนูอยากได้สเลอปี เพื่อนจะไปซื้อ Slurpee ให้หนูได้อย่างไร ถ้าหนูไม่บอกเป้าหมายว่า Slurpee เป็นน้ำโคลา เราต้องทำไมคะ บอกรายละเอียดให้กับเขาถูกไหมคะ บอกรายละเอียดให้เขา ถ้าหนูไม่บอกรายละเอียด ทำได้ใช่ไหมลูก ไม่มีใครทำได้ อาจารย์ถาม Assignment ที่ 2 หนูสามารถส่งได้เย็นนี้ได้ไหม ลูก ได้ไหม ลูกนี่อย่างนี้ค่ะ อาจารย์อยากรู้แค่นี้ ให้ยกตัวอย่าง ให้หนูคุยกันแค่ 2 คน แต่ A กับ B อาจารย์ขอเลยนะคะ ชื่อเลยนะลูกนะ เป็นชื่อ ไหวไหมคะ ส่งเย็นนี้ก่อนเที่ยงคืน ได้ไหมลูก ตัวอย่างแบบนี้เลยค่ะ แต่มีข้อแม้ว่าไม่ใช่ A กับ B นะคะ ต้องเป็นรายชื่อของนักศึกษา หนูคุยกับใครหนูใส่ชื่อมาเลย อาจารย์จะได้ให้คะแนน อาจารย์จะไม่รู้เลยค่ะ ว่าเป็นคะแนนของใคร ก็ถ้า… ถ้า 3 คน ก็ถามเลยค่ะ 3 คน 1 คน จะต้องเป็นคนไปซื้อถูกไหมคะ แล้วรับออเดอร์ 2 คน คราวนี้ล่ะ สมองของหนูจะเป็นสมองลืม หรือความจำระยะสั้น ใช่ไหม 3 คนได้ลูก 2 คนก็ได้ แต่ 3 คน หนูจะต้องให้เขาทำงานจนครบแบบนี้เลยนะคะ เพราะว่าอาจารย์มองว่าไม่ได้เยอะ แล้วหนูติดต่อสื่อสารได้กันอยู่แล้ว ใช่ไหมคะ แต่เพียงหนูไม่ได้แยกออกมาเป็นข้อมูลแบบนี้ใช่ไหมคะ หนูไม่ได้แตกข้อมูลให้เห็นนะ แล้วอาจารย์จะให้หนูส่งผ่านทาง Classroom นะคะ วาดรูปก็ได้ ใช้ในการกระดาษก็ได้ ใช้ใน Tablet ใช้ Tablet ได้ สะดวกใช้อันไหนก็ได้ขอให้เป็นงานมาส่ง ไม่บังคับให้ทำงานบนคอมพิวเตอร์ ใครสะดวกกระดาษวาดลงกระดาษ ใครสะดวกใช้ใน Tablet มีปากกา ใช้ปากกาโทรศัพท์มือถือได้เลย ไม่ฟิกใด ๆ ทั้งสิ้นนะคะ ขอแค่มีงาน ก่อนเที่ยงคืนนะคะ ได้ไหม โอเค ได้นะคะ ได้ เที่ยงคืนได้ โอเค โอเคค่ะ โอเค ให้ถ่ายส่งทุกคนเลยค่ะ อย่างเช่น ถ้าน้อง 2 คน คู่กันใช่ไหมคะ มีการคุยกัน น้อง… ถ้าน้องส่งมาแค่คนเดียว ชื่อก็ได้แค่คนเดียวเวลาให้คะแนน ถ้าหนูคู่กันก็ส่งทั้งคู่เลย ส่งทั้งคู่ได้เลย นั่นล่ะ ถึงได้ถามงานที่ 1 งานที่ 1 จะให้เป็น Flow ค่ะ อาจารย์แอนจะเปิดอีกหน้าหนึ่งนะคะ ยกตัวอย่างเช่น งานแรกเช่นหนูทำเรื่องเกม เกมหนูจะต้องหาให้ได้ว่าเกมนี้เป็นของใครนะคะ เกม เอาเกมอะไรดี ตั้งชื่อเกมก่อนลูก Game เกมต่อสู้แล้วกันนะ เกมภารกิจ เกมภารกิจ ภารกิจ ภารกิจสร้างบ้าน อาจารย์จะเอา mambo มาใช้แล้วค่ะ ภารกิจสร้างบ้าน ได้หัวข้อ พอได้หัวข้อปุ๊บ ใครเล่น ใครเล่น ใครเล่นหมายถึง เช่น เด็กในระดับชั้น 2 ปี จนถึง 19 ปี เป็นต้น คนเล่น ใครเล่น แล้วเกมอันนี้เป็นอย่างไรนะคะ ลักษณะของเกม ลักษณะของเกม คือ เป็นเกม… เป็นเกมสร้างบ้านด้วย… เป็นเกมสร้างบ้านด้วยไม้ไผ่ ด้วยไม้ไผ่ อาจารย์ติต่างหมดเลยนะคะ เป็นเกมสร้างบ้านด้วยไม้ไผ่ ใช้มือเดียวนะคะ ลักษณะของเกม คือ เป็นการสร้างบ้านด้วยไม้ไผ่ และต้องทำให้เสร็จภายในเวลา ขึ้นอยู่กับว่าเวลาของหนูจบที่เท่ากับเท่าไรนะคะ เช่น เวลา 20 นาที เป็นต้น ทำไมมันไม่มา ได้แล้ว ลักษณะของเกมได้แล้ว พอลักษณะของเกมมาปุ๊บ ใครเป็นคนเล่น ใครเล่น ลักษณะของเกม ถัดมาค่ะ คราวนี้ผลสัมฤทธิ์ ก็คือหลังจากทมี่สร้างบ้านได้แล้ว ก็คือผลนะคะ ผลของเกมค่ะ ผล ผลลัพธ์ค่ะ ผลลัพธ์ค่ะ อาจารย์ไม่ได้ต้องการไม่ได้ต้องการให้หนูไป Capture หน้าจอมานะคะ ครั้งนี้ มีไหม ไม่มี ละเว้น อาจารย์พิมพ์ผิดอะไรไม่รู้ ผลลัพธ์ คือ ได้บ้าน ได้บ้าน บ้านไม้ไผ่ บ้านไม้ไผ่ บ้านไม้ไผ่ ที่สามารถใช้อยู่อาศัยได้ แต่ถ้านะคะ แต่ถ้างานของหนูมีบอกว่าภารกิจการสร้างบ้าน เสร็จแล้วหนูบอกว่าอะไรคะ ตัวละคร หนูบอกว่าตัวละครของหนูน่ะค่ะ มีเลือกตัวละคร มีตัวละคร อันนี้ขึ้นอยู่กับเกมแต่ละคนนะคะ ตัวละคร ตัวละครเลือกได้ เลือกได้ตามความพอใจของผู้เล่น ถ้าของใครมีตัวละครให้เลือกนะ ใครเล่น เล่นอย่างไร แล้วเกมนี้มีลักษณะนะคะ ลักษณะของเกม หนูมองน่ะค่ะ ตาที่หนูมองน่ะ มีสีอย่างไรนะคะ อันนี้เป็นลักษณะของเขาแล้วนะคะ ลักษณะของเกม ลักษณะ… สี ขึ้นอยู่กับความคิดของตัวเองนะคะ สีมีความมืด หนู อาจจะบอกว่าสีมืด สีมืดมองไม่ชัดเจน ชื่องาน โอเคนะคะ ชื่องาน ลักษณะ ก็คือตัวที่ทำการ… ที่หนูดู ที่หนูดูนั่นแหละค่ะ หนูมองแล้วเป็นอย่างไร ถ้าของหนูเลือก ถ้าต้องเลือก จากนั้นลักษณะของเกมของหนูเป็นอย่างไร ถ้าเกมของหนูเป็นการสร้างบ้าน ก็ต้องสร้างบ้าน สร้างด้วยอะไรล่ะ สร้างบ้านด้านไม้ไผ่ และผลลัพธ์ที่เกิดขึ้นคืออะไร ทำไมคะ อยู่อาศัยได้ อย่าไส… แล้วก็… อาจารย์วานให้หนูแคปฯ นะคะ เอาภาพเกมออกมาค่ะ ที่อาจารย์เคยสอนน่ะลูก เอาภาพเกมออกมาให้หนู ว่าเกมที่หนูใช้น่ะ เป็นเกมหน้าตาเป็นอย่างไร แค่นั้นเสร็จ แล้วหนูก็เขียนใส่หัวข้างบนนะคะ แทรกหัวกระดาษ หรือหนูจะทำใน Tablet ก็ได้นะคะ โดยการพิมพ์อย่างนี้ค่ะ ลูกแล้วออกมาเป็นไฟล์ แต่ขอให้เป็นไฟล์ PDF เป็นไฟล์ PDF นิดหนึ่งนะคะ ภาพเกมอย่างเดียวนะคะ แคปฯ เกม เดี๋ยวอาจารย์แคปฯ แคปฯ เกมมาให้ หนูจะได้เห็นชัดนะคะ เดี๋ยวอาจารย์แคปฯ หนูเห็นเลยนะคะ ลูก เกม… เกมสร้างบ้าน รูปภาพ เห็นไหมคะ อาจารย์มาแล้ว สมมติว่าอาจารย์แอนเอาภาพนี้ เอาภาพนี้ แล้วก็กดปุ่ม หา Print Screen ก่อนค่ะ Print Screen แล้วก็เอาเมาส์วางไปเลย แล้วก็ตัดเลยครับ เรารอค่ะ กลับไปหา Word เราลูก ยังไม่ได้ Save นะ New ใหม่ New อีกรอบหนึ่ง ขอ New อีกรอบหนึ่ง ก๊อบฯ แต่ละฟังก์ชันไม่เหมือนกันค่ะ ไม่ต้องงง ทำไมคะ อาจารย์สอนอย่างไรลูก คลิกภาพ 1 ครั้ง แล้วหนูก็ลด แล้วก็เลือกที่ตัวติดกล่องนะคะ มาทำในห้องได้นะคะ อันนี้หนูมาทำในห้องได้เลย ทำในห้องแล้วค่อยส่งก็ได้ นี่ค่ะ แล้วก็อาจารย์อาจจะทำมีภาพที่แบบ… อย่างนี้ค่ะ เรียบร้อยค่ะ เสร็จค่ะ เสร็จแล้วลูก ภาพ อาจารย์จะทำเป็น PDF แล้วส่งไว้ให้ใน Classroom เป็นตัวอย่างดีไหมลูกนะ นะ หนูจะได้เห็นเป็นตัวอย่างได้ด้วยนะคะ อย่างนั้นวันนี้นะคะ วันนี้มีใครจะถามอาจารย์ไหมคะ อันนี้คืองานแรก งานที่ 2 หนูส่งก่อนเที่ยงคืนนะคะ Input Output Process นะคะ แล้วสัปดาห์หน้า อาจารย์จะให้หนูมาพูดให้ฟังนะคะ ถามว่าพูดอย่างไร หนูก็มาเล่าเกมนั่นแแหละค่ะ มาเล่าว่าเกมนั้น เล่นอย่างไร อาจารย์ก็ไม่ได้ให้หนูเล่น แต่ให้หนูดูว่าเขาจะไปในแนวทางอย่างไรเฉย ๆ นะคะ ไม่มีผิด ไม่มีถูกนะคะ อาจารย์อยากเห็นเฉย ๆ ว่าหนูสังเคราะห์กับที่เขาบอกไหม แต่ถ้าว่าใครเล่น เล่นกับใคร เป็นอย่างไร หนูเอาข้อมูลมาจากไหน บางเกมเขาบอกนะคะ แต่บางเกมไม่ได้บอก แต่ถ้าเกมไหนไม่ได้บอก ให้หนูคิดว่าเกมแบบนี้ หนูคิดว่าเหมาะกับเด็กอายุเท่าไรนะคะ เหมาะกับเด็กอายุเท่าไร อย่างนั้นโอเคนะคะ วันนี้มีอะไรถามอาจารย์ไว้ในกลุ่ม LINE เลยนะคะ ถามได้เลย อาจารย์จะส่งภาพเอาไว้ใน LINE ก็มีนะคะ จะได้เห็นภาพด้วย จะได้ส่งเข้า Classroom Classroom อย่างนั้นวันนี้อาจารย์เอาไว้แค่นี้นะ สัปดาห์หน้าอาจารย์ขอเป็น 2 บท แล้วก็อีกครั้งงหนึ่งก็เป้นอีกบท หมดเลยนะคะ จะเป็นปฏิบัติแล้ว จะจบปฏิบัติได้เลย วันนี้เอาไว้แค่นี้นะคะ เด็ก ๆ สวัสดีค่ะ สวัสดีค่ะทุกคน สวัสดีค่ะ สวัสดี</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ปฏิสัมพันธ์ระหว่างมนุษย์และคอมพิวเตอร์ (เช้า) 181167</dc:title>
  <dc:creator/>
  <cp:keywords/>
  <dcterms:created xsi:type="dcterms:W3CDTF">2024-11-18T04:21:14Z</dcterms:created>
  <dcterms:modified xsi:type="dcterms:W3CDTF">2024-11-18T04:2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8 พฤษจิกายน 2567 เวลา 09.00 น.</vt:lpwstr>
  </property>
  <property fmtid="{D5CDD505-2E9C-101B-9397-08002B2CF9AE}" pid="3" name="subtitle">
    <vt:lpwstr/>
  </property>
</Properties>
</file>